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10ECD" w14:textId="77777777" w:rsidR="00FA7A5B" w:rsidRDefault="00FA7A5B" w:rsidP="00F25D00">
      <w:pPr>
        <w:rPr>
          <w:b/>
          <w:sz w:val="28"/>
        </w:rPr>
      </w:pPr>
      <w:r>
        <w:rPr>
          <w:b/>
          <w:sz w:val="28"/>
        </w:rPr>
        <w:t>Babylon Payment Automation System (BPAS)</w:t>
      </w:r>
    </w:p>
    <w:p w14:paraId="65B1CB9A" w14:textId="77777777" w:rsidR="00035833" w:rsidRPr="00B70DA8" w:rsidRDefault="00B70DA8" w:rsidP="00F25D00">
      <w:pPr>
        <w:rPr>
          <w:b/>
          <w:sz w:val="28"/>
        </w:rPr>
      </w:pPr>
      <w:r w:rsidRPr="002708E9">
        <w:rPr>
          <w:b/>
          <w:sz w:val="28"/>
        </w:rPr>
        <w:t xml:space="preserve">For </w:t>
      </w:r>
      <w:r w:rsidR="00561E04" w:rsidRPr="002708E9">
        <w:rPr>
          <w:b/>
          <w:sz w:val="28"/>
        </w:rPr>
        <w:t>brochure</w:t>
      </w:r>
      <w:r w:rsidRPr="002708E9">
        <w:rPr>
          <w:b/>
          <w:sz w:val="28"/>
        </w:rPr>
        <w:t>:</w:t>
      </w:r>
      <w:r w:rsidRPr="00B70DA8">
        <w:rPr>
          <w:b/>
          <w:sz w:val="28"/>
        </w:rPr>
        <w:t xml:space="preserve"> </w:t>
      </w:r>
    </w:p>
    <w:p w14:paraId="70DCB9D2" w14:textId="77777777" w:rsidR="00035833" w:rsidRDefault="00035833" w:rsidP="00F25D00"/>
    <w:p w14:paraId="5ED19630" w14:textId="0B459300" w:rsidR="00F25D00" w:rsidRDefault="00187685" w:rsidP="00F25D00">
      <w:r>
        <w:rPr>
          <w:highlight w:val="yellow"/>
        </w:rPr>
        <w:t xml:space="preserve">1. </w:t>
      </w:r>
      <w:r w:rsidR="00FA7A5B" w:rsidRPr="00187685">
        <w:rPr>
          <w:highlight w:val="yellow"/>
        </w:rPr>
        <w:t xml:space="preserve">Babylon Payment Automation System (BPAS) </w:t>
      </w:r>
      <w:r w:rsidR="005B5A4C" w:rsidRPr="00187685">
        <w:rPr>
          <w:highlight w:val="yellow"/>
        </w:rPr>
        <w:t>is a simplified system which allows user to create ‘work orders’ for vendors and track all kinds of submitted bills/invoices against the work order to avoid undesirable situations i.e. (bill missing/ submitted double bill/ delay payment.)</w:t>
      </w:r>
    </w:p>
    <w:p w14:paraId="297B94AB" w14:textId="77777777" w:rsidR="004F42AC" w:rsidRDefault="005B5A4C" w:rsidP="00F25D00">
      <w:r>
        <w:t xml:space="preserve">Users can create ‘purchase order’ more accurately from different units by concern procurement departments which will be shown to the central office users for tracking and processing purposes, which means that this system is design in a way that a master company (corporate office) users can access all units’ purchase orders. </w:t>
      </w:r>
    </w:p>
    <w:p w14:paraId="050326D0" w14:textId="77777777" w:rsidR="00447DE6" w:rsidRPr="007676F4" w:rsidRDefault="00447DE6" w:rsidP="00F25D00">
      <w:pPr>
        <w:rPr>
          <w:b/>
        </w:rPr>
      </w:pPr>
    </w:p>
    <w:p w14:paraId="64F4A000" w14:textId="77777777" w:rsidR="00F25D00" w:rsidRPr="007676F4" w:rsidRDefault="00F25D00" w:rsidP="00F25D00">
      <w:pPr>
        <w:rPr>
          <w:b/>
        </w:rPr>
      </w:pPr>
      <w:r w:rsidRPr="007676F4">
        <w:rPr>
          <w:b/>
        </w:rPr>
        <w:t xml:space="preserve">Core Features: </w:t>
      </w:r>
    </w:p>
    <w:p w14:paraId="17AB00CF" w14:textId="77777777" w:rsidR="009C4FEF" w:rsidRPr="003C08FB" w:rsidRDefault="009C4FEF" w:rsidP="00F25D00"/>
    <w:p w14:paraId="164AD2C1" w14:textId="77777777" w:rsidR="0034697E" w:rsidRPr="00130998" w:rsidRDefault="00EF55F6" w:rsidP="00130998">
      <w:pPr>
        <w:numPr>
          <w:ilvl w:val="0"/>
          <w:numId w:val="10"/>
        </w:numPr>
      </w:pPr>
      <w:r w:rsidRPr="00130998">
        <w:t>Purchase Order Creation</w:t>
      </w:r>
    </w:p>
    <w:p w14:paraId="4F83E983" w14:textId="77777777" w:rsidR="0034697E" w:rsidRPr="00130998" w:rsidRDefault="00EF55F6" w:rsidP="00130998">
      <w:pPr>
        <w:numPr>
          <w:ilvl w:val="0"/>
          <w:numId w:val="10"/>
        </w:numPr>
      </w:pPr>
      <w:r w:rsidRPr="00130998">
        <w:t>Supplier Invoice Entry &amp; Barcode Generation</w:t>
      </w:r>
    </w:p>
    <w:p w14:paraId="12A237A9" w14:textId="77777777" w:rsidR="0034697E" w:rsidRPr="00130998" w:rsidRDefault="00EF55F6" w:rsidP="00130998">
      <w:pPr>
        <w:numPr>
          <w:ilvl w:val="0"/>
          <w:numId w:val="10"/>
        </w:numPr>
      </w:pPr>
      <w:r w:rsidRPr="00130998">
        <w:t>Supplier Invoice Tracking In Departments</w:t>
      </w:r>
    </w:p>
    <w:p w14:paraId="743E058A" w14:textId="77777777" w:rsidR="0034697E" w:rsidRPr="00130998" w:rsidRDefault="00EF55F6" w:rsidP="00130998">
      <w:pPr>
        <w:numPr>
          <w:ilvl w:val="0"/>
          <w:numId w:val="10"/>
        </w:numPr>
      </w:pPr>
      <w:r w:rsidRPr="00130998">
        <w:t>Payable Calculation</w:t>
      </w:r>
    </w:p>
    <w:p w14:paraId="0A67735A" w14:textId="77777777" w:rsidR="0034697E" w:rsidRPr="00130998" w:rsidRDefault="00EF55F6" w:rsidP="00130998">
      <w:pPr>
        <w:numPr>
          <w:ilvl w:val="0"/>
          <w:numId w:val="10"/>
        </w:numPr>
      </w:pPr>
      <w:r w:rsidRPr="00130998">
        <w:t>Audit Feedback</w:t>
      </w:r>
    </w:p>
    <w:p w14:paraId="3DC0ECAE" w14:textId="77777777" w:rsidR="0034697E" w:rsidRPr="00130998" w:rsidRDefault="00EF55F6" w:rsidP="00130998">
      <w:pPr>
        <w:numPr>
          <w:ilvl w:val="0"/>
          <w:numId w:val="10"/>
        </w:numPr>
      </w:pPr>
      <w:r w:rsidRPr="00130998">
        <w:t>Cheque Preparation</w:t>
      </w:r>
    </w:p>
    <w:p w14:paraId="2D44B6C3" w14:textId="77777777" w:rsidR="0034697E" w:rsidRPr="00130998" w:rsidRDefault="00EF55F6" w:rsidP="00130998">
      <w:pPr>
        <w:numPr>
          <w:ilvl w:val="0"/>
          <w:numId w:val="10"/>
        </w:numPr>
      </w:pPr>
      <w:r w:rsidRPr="00130998">
        <w:t>Cheque Disbursement</w:t>
      </w:r>
    </w:p>
    <w:p w14:paraId="402431BA" w14:textId="77777777" w:rsidR="002710D6" w:rsidRDefault="002710D6" w:rsidP="002710D6"/>
    <w:p w14:paraId="47949312" w14:textId="77777777" w:rsidR="00CA43D0" w:rsidRPr="000B3844" w:rsidRDefault="00CA43D0" w:rsidP="00CA43D0">
      <w:pPr>
        <w:rPr>
          <w:b/>
        </w:rPr>
      </w:pPr>
      <w:r w:rsidRPr="000B3844">
        <w:rPr>
          <w:b/>
        </w:rPr>
        <w:t xml:space="preserve">Benefits: </w:t>
      </w:r>
    </w:p>
    <w:p w14:paraId="29DB05F6" w14:textId="77777777" w:rsidR="00CA43D0" w:rsidRDefault="00EF55F6" w:rsidP="00846ADB">
      <w:pPr>
        <w:pStyle w:val="ListParagraph"/>
        <w:numPr>
          <w:ilvl w:val="0"/>
          <w:numId w:val="9"/>
        </w:numPr>
      </w:pPr>
      <w:r>
        <w:t>Traceability - Fast &amp; Secure Invoice/ Bill Processing</w:t>
      </w:r>
    </w:p>
    <w:p w14:paraId="528081D6" w14:textId="77777777" w:rsidR="00846ADB" w:rsidRDefault="00125BDC" w:rsidP="000B3844">
      <w:pPr>
        <w:pStyle w:val="ListParagraph"/>
        <w:numPr>
          <w:ilvl w:val="0"/>
          <w:numId w:val="9"/>
        </w:numPr>
      </w:pPr>
      <w:r>
        <w:t>Real-Time Visibility i</w:t>
      </w:r>
      <w:r w:rsidR="00EF55F6">
        <w:t>n</w:t>
      </w:r>
      <w:r>
        <w:t xml:space="preserve"> </w:t>
      </w:r>
      <w:r w:rsidR="00EF55F6">
        <w:t>to Invoice Processing</w:t>
      </w:r>
    </w:p>
    <w:p w14:paraId="2701D5EC" w14:textId="77777777" w:rsidR="000B3844" w:rsidRDefault="00EF55F6" w:rsidP="00740D2F">
      <w:pPr>
        <w:pStyle w:val="ListParagraph"/>
        <w:numPr>
          <w:ilvl w:val="0"/>
          <w:numId w:val="9"/>
        </w:numPr>
      </w:pPr>
      <w:r>
        <w:t>Avoid</w:t>
      </w:r>
      <w:r w:rsidRPr="000B3844">
        <w:t xml:space="preserve"> </w:t>
      </w:r>
      <w:r>
        <w:t xml:space="preserve">Invoice Duplication &amp; Follow Up Late Payment </w:t>
      </w:r>
    </w:p>
    <w:p w14:paraId="0C7876C9" w14:textId="77777777" w:rsidR="00130998" w:rsidRDefault="00EF55F6" w:rsidP="000B3844">
      <w:pPr>
        <w:pStyle w:val="ListParagraph"/>
        <w:numPr>
          <w:ilvl w:val="0"/>
          <w:numId w:val="9"/>
        </w:numPr>
      </w:pPr>
      <w:r>
        <w:t xml:space="preserve">Reduce Invoice/ Bill Missing Possibility, </w:t>
      </w:r>
    </w:p>
    <w:p w14:paraId="0471AB67" w14:textId="77777777" w:rsidR="00846ADB" w:rsidRDefault="00EF55F6" w:rsidP="000B3844">
      <w:pPr>
        <w:pStyle w:val="ListParagraph"/>
        <w:numPr>
          <w:ilvl w:val="0"/>
          <w:numId w:val="9"/>
        </w:numPr>
      </w:pPr>
      <w:r>
        <w:t>Improvise Customer Vendor Relationship</w:t>
      </w:r>
    </w:p>
    <w:p w14:paraId="17C9529B" w14:textId="77777777" w:rsidR="00130998" w:rsidRDefault="00EF55F6" w:rsidP="000B3844">
      <w:pPr>
        <w:pStyle w:val="ListParagraph"/>
        <w:numPr>
          <w:ilvl w:val="0"/>
          <w:numId w:val="9"/>
        </w:numPr>
      </w:pPr>
      <w:r>
        <w:t>Easy Cheque Preparation</w:t>
      </w:r>
    </w:p>
    <w:p w14:paraId="2172C307" w14:textId="77777777" w:rsidR="00130998" w:rsidRDefault="00EF55F6" w:rsidP="000B3844">
      <w:pPr>
        <w:pStyle w:val="ListParagraph"/>
        <w:numPr>
          <w:ilvl w:val="0"/>
          <w:numId w:val="9"/>
        </w:numPr>
      </w:pPr>
      <w:r>
        <w:t>Standard Procedure And Receipt Acknowledgement From Vendor During Cheque Disbursement</w:t>
      </w:r>
    </w:p>
    <w:p w14:paraId="4AB0984B" w14:textId="77777777" w:rsidR="00846ADB" w:rsidRDefault="00EF55F6" w:rsidP="000B3844">
      <w:pPr>
        <w:pStyle w:val="ListParagraph"/>
        <w:numPr>
          <w:ilvl w:val="0"/>
          <w:numId w:val="9"/>
        </w:numPr>
      </w:pPr>
      <w:r>
        <w:t xml:space="preserve">Minimize Cost &amp; Time Saver </w:t>
      </w:r>
    </w:p>
    <w:p w14:paraId="73CF4A49" w14:textId="77777777" w:rsidR="00FA135A" w:rsidRDefault="00EF55F6" w:rsidP="000B3844">
      <w:pPr>
        <w:pStyle w:val="ListParagraph"/>
        <w:numPr>
          <w:ilvl w:val="0"/>
          <w:numId w:val="9"/>
        </w:numPr>
      </w:pPr>
      <w:r>
        <w:t>Easy Integration With 3</w:t>
      </w:r>
      <w:r w:rsidRPr="00FA135A">
        <w:rPr>
          <w:vertAlign w:val="superscript"/>
        </w:rPr>
        <w:t>rd</w:t>
      </w:r>
      <w:r>
        <w:t xml:space="preserve"> Party Applications</w:t>
      </w:r>
    </w:p>
    <w:p w14:paraId="7261D8F0" w14:textId="77777777" w:rsidR="00702EFA" w:rsidRDefault="00702EFA" w:rsidP="002710D6"/>
    <w:p w14:paraId="2ECC6A4C" w14:textId="77777777" w:rsidR="00702EFA" w:rsidRDefault="00702EFA" w:rsidP="002710D6"/>
    <w:p w14:paraId="7316A9DE" w14:textId="77777777" w:rsidR="00702EFA" w:rsidRDefault="00702EFA" w:rsidP="002710D6"/>
    <w:p w14:paraId="477F95B2" w14:textId="77777777" w:rsidR="00702EFA" w:rsidRDefault="00702EFA" w:rsidP="002710D6"/>
    <w:p w14:paraId="049EA4CF" w14:textId="77777777" w:rsidR="00702EFA" w:rsidRDefault="00702EFA" w:rsidP="002710D6"/>
    <w:p w14:paraId="55255631" w14:textId="77777777" w:rsidR="00702EFA" w:rsidRDefault="00035833" w:rsidP="00702EFA">
      <w:pPr>
        <w:rPr>
          <w:b/>
        </w:rPr>
      </w:pPr>
      <w:r>
        <w:rPr>
          <w:b/>
        </w:rPr>
        <w:t>Role W</w:t>
      </w:r>
      <w:r w:rsidR="00702EFA">
        <w:rPr>
          <w:b/>
        </w:rPr>
        <w:t xml:space="preserve">ise Sub Key </w:t>
      </w:r>
      <w:r>
        <w:rPr>
          <w:b/>
        </w:rPr>
        <w:t>Features:</w:t>
      </w:r>
    </w:p>
    <w:p w14:paraId="14686A19" w14:textId="77777777" w:rsidR="00035833" w:rsidRDefault="00035833" w:rsidP="00702EFA">
      <w:pPr>
        <w:rPr>
          <w:b/>
        </w:rPr>
      </w:pPr>
    </w:p>
    <w:p w14:paraId="04BB01D3" w14:textId="77777777" w:rsidR="00702EFA" w:rsidRDefault="00702EFA" w:rsidP="00702EFA">
      <w:pPr>
        <w:rPr>
          <w:b/>
        </w:rPr>
      </w:pPr>
      <w:r w:rsidRPr="007E0383">
        <w:rPr>
          <w:b/>
          <w:noProof/>
        </w:rPr>
        <mc:AlternateContent>
          <mc:Choice Requires="wps">
            <w:drawing>
              <wp:anchor distT="45720" distB="45720" distL="114300" distR="114300" simplePos="0" relativeHeight="251660288" behindDoc="0" locked="0" layoutInCell="1" allowOverlap="1" wp14:anchorId="73F9E2EA" wp14:editId="54832597">
                <wp:simplePos x="0" y="0"/>
                <wp:positionH relativeFrom="column">
                  <wp:posOffset>3037840</wp:posOffset>
                </wp:positionH>
                <wp:positionV relativeFrom="paragraph">
                  <wp:posOffset>116205</wp:posOffset>
                </wp:positionV>
                <wp:extent cx="2867025" cy="2276475"/>
                <wp:effectExtent l="0" t="0" r="28575"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276475"/>
                        </a:xfrm>
                        <a:prstGeom prst="rect">
                          <a:avLst/>
                        </a:prstGeom>
                        <a:solidFill>
                          <a:srgbClr val="FFFFFF"/>
                        </a:solidFill>
                        <a:ln w="9525">
                          <a:solidFill>
                            <a:srgbClr val="00B0F0"/>
                          </a:solidFill>
                          <a:miter lim="800000"/>
                          <a:headEnd/>
                          <a:tailEnd/>
                        </a:ln>
                      </wps:spPr>
                      <wps:txbx>
                        <w:txbxContent>
                          <w:p w14:paraId="3E14E0AD" w14:textId="77777777" w:rsidR="00702EFA" w:rsidRPr="007E0383" w:rsidRDefault="00702EFA" w:rsidP="00702EFA">
                            <w:pPr>
                              <w:spacing w:after="0"/>
                              <w:rPr>
                                <w:b/>
                              </w:rPr>
                            </w:pPr>
                            <w:r w:rsidRPr="007E0383">
                              <w:rPr>
                                <w:b/>
                              </w:rPr>
                              <w:t>Procurement</w:t>
                            </w:r>
                          </w:p>
                          <w:p w14:paraId="41FC0FE9" w14:textId="37FD9339" w:rsidR="00702EFA" w:rsidRPr="007E0383" w:rsidRDefault="00702EFA" w:rsidP="00702EFA">
                            <w:pPr>
                              <w:pStyle w:val="ListParagraph"/>
                              <w:numPr>
                                <w:ilvl w:val="0"/>
                                <w:numId w:val="4"/>
                              </w:numPr>
                              <w:spacing w:after="0"/>
                            </w:pPr>
                            <w:r w:rsidRPr="007E0383">
                              <w:t xml:space="preserve">Unit wise </w:t>
                            </w:r>
                            <w:r w:rsidR="00380995">
                              <w:t>purchase order entry</w:t>
                            </w:r>
                            <w:r w:rsidRPr="007E0383">
                              <w:t>.</w:t>
                            </w:r>
                          </w:p>
                          <w:p w14:paraId="7DFB26EC" w14:textId="00652D00" w:rsidR="00702EFA" w:rsidRDefault="00AF5E21" w:rsidP="000E685C">
                            <w:pPr>
                              <w:pStyle w:val="ListParagraph"/>
                              <w:numPr>
                                <w:ilvl w:val="0"/>
                                <w:numId w:val="4"/>
                              </w:numPr>
                              <w:spacing w:after="0"/>
                            </w:pPr>
                            <w:r>
                              <w:t xml:space="preserve">Unit wise </w:t>
                            </w:r>
                            <w:r w:rsidR="00FA135A">
                              <w:t>Purchase Order</w:t>
                            </w:r>
                            <w:r w:rsidR="005043A9">
                              <w:t xml:space="preserve"> and</w:t>
                            </w:r>
                            <w:r w:rsidR="00FA135A">
                              <w:t xml:space="preserve"> Approval</w:t>
                            </w:r>
                          </w:p>
                          <w:p w14:paraId="27111E4D" w14:textId="77777777" w:rsidR="00FA135A" w:rsidRPr="007E0383" w:rsidRDefault="00FA135A" w:rsidP="00FA135A">
                            <w:pPr>
                              <w:pStyle w:val="ListParagraph"/>
                              <w:numPr>
                                <w:ilvl w:val="0"/>
                                <w:numId w:val="4"/>
                              </w:numPr>
                              <w:spacing w:after="0"/>
                            </w:pPr>
                            <w:r w:rsidRPr="007E0383">
                              <w:t xml:space="preserve">Good received </w:t>
                            </w:r>
                            <w:r>
                              <w:t>Confirmation Date Entry</w:t>
                            </w:r>
                          </w:p>
                          <w:p w14:paraId="56C43F78" w14:textId="77777777" w:rsidR="00702EFA" w:rsidRPr="007E0383" w:rsidRDefault="00702EFA" w:rsidP="00702EFA">
                            <w:pPr>
                              <w:pStyle w:val="ListParagraph"/>
                              <w:numPr>
                                <w:ilvl w:val="0"/>
                                <w:numId w:val="4"/>
                              </w:numPr>
                              <w:spacing w:after="0"/>
                            </w:pPr>
                            <w:r w:rsidRPr="007E0383">
                              <w:t>Purchase Order Report</w:t>
                            </w:r>
                            <w:r w:rsidR="00FA135A">
                              <w:t xml:space="preserve"> (Draft/Actual)</w:t>
                            </w:r>
                            <w:r w:rsidRPr="007E0383">
                              <w:t>.</w:t>
                            </w:r>
                          </w:p>
                          <w:p w14:paraId="41C3D415" w14:textId="77777777" w:rsidR="00702EFA" w:rsidRDefault="00702EFA" w:rsidP="00702EFA">
                            <w:pPr>
                              <w:pStyle w:val="ListParagraph"/>
                              <w:numPr>
                                <w:ilvl w:val="0"/>
                                <w:numId w:val="4"/>
                              </w:numPr>
                              <w:spacing w:after="0"/>
                            </w:pPr>
                            <w:r w:rsidRPr="007E0383">
                              <w:t>Unit wise PO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F9E2EA" id="_x0000_t202" coordsize="21600,21600" o:spt="202" path="m,l,21600r21600,l21600,xe">
                <v:stroke joinstyle="miter"/>
                <v:path gradientshapeok="t" o:connecttype="rect"/>
              </v:shapetype>
              <v:shape id="Text Box 4" o:spid="_x0000_s1026" type="#_x0000_t202" style="position:absolute;margin-left:239.2pt;margin-top:9.15pt;width:225.75pt;height:179.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" strokecolor="#00b0f0">
                <v:textbox>
                  <w:txbxContent>
                    <w:p w14:paraId="3E14E0AD" w14:textId="77777777" w:rsidR="00702EFA" w:rsidRPr="007E0383" w:rsidRDefault="00702EFA" w:rsidP="00702EFA">
                      <w:pPr>
                        <w:spacing w:after="0"/>
                        <w:rPr>
                          <w:b/>
                        </w:rPr>
                      </w:pPr>
                      <w:r w:rsidRPr="007E0383">
                        <w:rPr>
                          <w:b/>
                        </w:rPr>
                        <w:t>Procurement</w:t>
                      </w:r>
                    </w:p>
                    <w:p w14:paraId="41FC0FE9" w14:textId="37FD9339" w:rsidR="00702EFA" w:rsidRPr="007E0383" w:rsidRDefault="00702EFA" w:rsidP="00702EFA">
                      <w:pPr>
                        <w:pStyle w:val="ListParagraph"/>
                        <w:numPr>
                          <w:ilvl w:val="0"/>
                          <w:numId w:val="4"/>
                        </w:numPr>
                        <w:spacing w:after="0"/>
                      </w:pPr>
                      <w:r w:rsidRPr="007E0383">
                        <w:t xml:space="preserve">Unit wise </w:t>
                      </w:r>
                      <w:r w:rsidR="00380995">
                        <w:t>purchase order entry</w:t>
                      </w:r>
                      <w:r w:rsidRPr="007E0383">
                        <w:t>.</w:t>
                      </w:r>
                    </w:p>
                    <w:p w14:paraId="7DFB26EC" w14:textId="00652D00" w:rsidR="00702EFA" w:rsidRDefault="00AF5E21" w:rsidP="000E685C">
                      <w:pPr>
                        <w:pStyle w:val="ListParagraph"/>
                        <w:numPr>
                          <w:ilvl w:val="0"/>
                          <w:numId w:val="4"/>
                        </w:numPr>
                        <w:spacing w:after="0"/>
                      </w:pPr>
                      <w:r>
                        <w:t xml:space="preserve">Unit wise </w:t>
                      </w:r>
                      <w:r w:rsidR="00FA135A">
                        <w:t>Purchase Order</w:t>
                      </w:r>
                      <w:r w:rsidR="005043A9">
                        <w:t xml:space="preserve"> and</w:t>
                      </w:r>
                      <w:r w:rsidR="00FA135A">
                        <w:t xml:space="preserve"> Approval</w:t>
                      </w:r>
                    </w:p>
                    <w:p w14:paraId="27111E4D" w14:textId="77777777" w:rsidR="00FA135A" w:rsidRPr="007E0383" w:rsidRDefault="00FA135A" w:rsidP="00FA135A">
                      <w:pPr>
                        <w:pStyle w:val="ListParagraph"/>
                        <w:numPr>
                          <w:ilvl w:val="0"/>
                          <w:numId w:val="4"/>
                        </w:numPr>
                        <w:spacing w:after="0"/>
                      </w:pPr>
                      <w:r w:rsidRPr="007E0383">
                        <w:t xml:space="preserve">Good received </w:t>
                      </w:r>
                      <w:r>
                        <w:t>Confirmation Date Entry</w:t>
                      </w:r>
                    </w:p>
                    <w:p w14:paraId="56C43F78" w14:textId="77777777" w:rsidR="00702EFA" w:rsidRPr="007E0383" w:rsidRDefault="00702EFA" w:rsidP="00702EFA">
                      <w:pPr>
                        <w:pStyle w:val="ListParagraph"/>
                        <w:numPr>
                          <w:ilvl w:val="0"/>
                          <w:numId w:val="4"/>
                        </w:numPr>
                        <w:spacing w:after="0"/>
                      </w:pPr>
                      <w:r w:rsidRPr="007E0383">
                        <w:t>Purchase Order Report</w:t>
                      </w:r>
                      <w:r w:rsidR="00FA135A">
                        <w:t xml:space="preserve"> (Draft/Actual)</w:t>
                      </w:r>
                      <w:r w:rsidRPr="007E0383">
                        <w:t>.</w:t>
                      </w:r>
                    </w:p>
                    <w:p w14:paraId="41C3D415" w14:textId="77777777" w:rsidR="00702EFA" w:rsidRDefault="00702EFA" w:rsidP="00702EFA">
                      <w:pPr>
                        <w:pStyle w:val="ListParagraph"/>
                        <w:numPr>
                          <w:ilvl w:val="0"/>
                          <w:numId w:val="4"/>
                        </w:numPr>
                        <w:spacing w:after="0"/>
                      </w:pPr>
                      <w:r w:rsidRPr="007E0383">
                        <w:t>Unit wise PO Report.</w:t>
                      </w:r>
                    </w:p>
                  </w:txbxContent>
                </v:textbox>
                <w10:wrap type="square"/>
              </v:shape>
            </w:pict>
          </mc:Fallback>
        </mc:AlternateContent>
      </w:r>
      <w:r w:rsidRPr="007E0383">
        <w:rPr>
          <w:b/>
          <w:noProof/>
        </w:rPr>
        <mc:AlternateContent>
          <mc:Choice Requires="wps">
            <w:drawing>
              <wp:anchor distT="45720" distB="45720" distL="114300" distR="114300" simplePos="0" relativeHeight="251659264" behindDoc="0" locked="0" layoutInCell="1" allowOverlap="1" wp14:anchorId="4645F1FD" wp14:editId="0461527A">
                <wp:simplePos x="0" y="0"/>
                <wp:positionH relativeFrom="column">
                  <wp:posOffset>97155</wp:posOffset>
                </wp:positionH>
                <wp:positionV relativeFrom="paragraph">
                  <wp:posOffset>61595</wp:posOffset>
                </wp:positionV>
                <wp:extent cx="2360930" cy="1404620"/>
                <wp:effectExtent l="0" t="0" r="22860" b="234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30F9F0AF" w14:textId="77777777" w:rsidR="00702EFA" w:rsidRPr="004357F4" w:rsidRDefault="00702EFA" w:rsidP="00702EFA">
                            <w:pPr>
                              <w:spacing w:after="0"/>
                              <w:rPr>
                                <w:b/>
                              </w:rPr>
                            </w:pPr>
                            <w:r w:rsidRPr="004357F4">
                              <w:rPr>
                                <w:b/>
                              </w:rPr>
                              <w:t>Admin</w:t>
                            </w:r>
                          </w:p>
                          <w:p w14:paraId="7F932896" w14:textId="77777777" w:rsidR="00702EFA" w:rsidRPr="004357F4" w:rsidRDefault="00702EFA" w:rsidP="00702EFA">
                            <w:pPr>
                              <w:pStyle w:val="ListParagraph"/>
                              <w:numPr>
                                <w:ilvl w:val="0"/>
                                <w:numId w:val="5"/>
                              </w:numPr>
                              <w:spacing w:after="0"/>
                            </w:pPr>
                            <w:r w:rsidRPr="004357F4">
                              <w:t>Organization Profiling</w:t>
                            </w:r>
                          </w:p>
                          <w:p w14:paraId="4B88F97A" w14:textId="77777777" w:rsidR="00702EFA" w:rsidRPr="004357F4" w:rsidRDefault="00702EFA" w:rsidP="00702EFA">
                            <w:pPr>
                              <w:pStyle w:val="ListParagraph"/>
                              <w:numPr>
                                <w:ilvl w:val="0"/>
                                <w:numId w:val="5"/>
                              </w:numPr>
                              <w:spacing w:after="0"/>
                            </w:pPr>
                            <w:r w:rsidRPr="004357F4">
                              <w:t>Department Profiling</w:t>
                            </w:r>
                          </w:p>
                          <w:p w14:paraId="60D7A83E" w14:textId="77777777" w:rsidR="00702EFA" w:rsidRPr="004357F4" w:rsidRDefault="00702EFA" w:rsidP="00702EFA">
                            <w:pPr>
                              <w:pStyle w:val="ListParagraph"/>
                              <w:numPr>
                                <w:ilvl w:val="0"/>
                                <w:numId w:val="5"/>
                              </w:numPr>
                              <w:spacing w:after="0"/>
                            </w:pPr>
                            <w:r w:rsidRPr="004357F4">
                              <w:t>Bank Profiling</w:t>
                            </w:r>
                          </w:p>
                          <w:p w14:paraId="4C5E3414" w14:textId="77777777" w:rsidR="00702EFA" w:rsidRDefault="00702EFA" w:rsidP="00702EFA">
                            <w:pPr>
                              <w:pStyle w:val="ListParagraph"/>
                              <w:numPr>
                                <w:ilvl w:val="0"/>
                                <w:numId w:val="5"/>
                              </w:numPr>
                              <w:spacing w:after="0"/>
                            </w:pPr>
                            <w:r w:rsidRPr="004357F4">
                              <w:t>Bank Account Profiling</w:t>
                            </w:r>
                          </w:p>
                          <w:p w14:paraId="1B3DA5A2" w14:textId="77777777" w:rsidR="00EF55F6" w:rsidRDefault="00EF55F6" w:rsidP="00702EFA">
                            <w:pPr>
                              <w:pStyle w:val="ListParagraph"/>
                              <w:numPr>
                                <w:ilvl w:val="0"/>
                                <w:numId w:val="5"/>
                              </w:numPr>
                              <w:spacing w:after="0"/>
                            </w:pPr>
                            <w:r>
                              <w:t>User Profil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645F1FD" id="Text Box 2" o:spid="_x0000_s1027" type="#_x0000_t202" style="position:absolute;margin-left:7.65pt;margin-top:4.8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" strokecolor="#00b0f0">
                <v:textbox style="mso-fit-shape-to-text:t">
                  <w:txbxContent>
                    <w:p w14:paraId="30F9F0AF" w14:textId="77777777" w:rsidR="00702EFA" w:rsidRPr="004357F4" w:rsidRDefault="00702EFA" w:rsidP="00702EFA">
                      <w:pPr>
                        <w:spacing w:after="0"/>
                        <w:rPr>
                          <w:b/>
                        </w:rPr>
                      </w:pPr>
                      <w:r w:rsidRPr="004357F4">
                        <w:rPr>
                          <w:b/>
                        </w:rPr>
                        <w:t>Admin</w:t>
                      </w:r>
                    </w:p>
                    <w:p w14:paraId="7F932896" w14:textId="77777777" w:rsidR="00702EFA" w:rsidRPr="004357F4" w:rsidRDefault="00702EFA" w:rsidP="00702EFA">
                      <w:pPr>
                        <w:pStyle w:val="ListParagraph"/>
                        <w:numPr>
                          <w:ilvl w:val="0"/>
                          <w:numId w:val="5"/>
                        </w:numPr>
                        <w:spacing w:after="0"/>
                      </w:pPr>
                      <w:r w:rsidRPr="004357F4">
                        <w:t>Organization Profiling</w:t>
                      </w:r>
                    </w:p>
                    <w:p w14:paraId="4B88F97A" w14:textId="77777777" w:rsidR="00702EFA" w:rsidRPr="004357F4" w:rsidRDefault="00702EFA" w:rsidP="00702EFA">
                      <w:pPr>
                        <w:pStyle w:val="ListParagraph"/>
                        <w:numPr>
                          <w:ilvl w:val="0"/>
                          <w:numId w:val="5"/>
                        </w:numPr>
                        <w:spacing w:after="0"/>
                      </w:pPr>
                      <w:r w:rsidRPr="004357F4">
                        <w:t>Department Profiling</w:t>
                      </w:r>
                    </w:p>
                    <w:p w14:paraId="60D7A83E" w14:textId="77777777" w:rsidR="00702EFA" w:rsidRPr="004357F4" w:rsidRDefault="00702EFA" w:rsidP="00702EFA">
                      <w:pPr>
                        <w:pStyle w:val="ListParagraph"/>
                        <w:numPr>
                          <w:ilvl w:val="0"/>
                          <w:numId w:val="5"/>
                        </w:numPr>
                        <w:spacing w:after="0"/>
                      </w:pPr>
                      <w:r w:rsidRPr="004357F4">
                        <w:t>Bank Profiling</w:t>
                      </w:r>
                    </w:p>
                    <w:p w14:paraId="4C5E3414" w14:textId="77777777" w:rsidR="00702EFA" w:rsidRDefault="00702EFA" w:rsidP="00702EFA">
                      <w:pPr>
                        <w:pStyle w:val="ListParagraph"/>
                        <w:numPr>
                          <w:ilvl w:val="0"/>
                          <w:numId w:val="5"/>
                        </w:numPr>
                        <w:spacing w:after="0"/>
                      </w:pPr>
                      <w:r w:rsidRPr="004357F4">
                        <w:t>Bank Account Profiling</w:t>
                      </w:r>
                    </w:p>
                    <w:p w14:paraId="1B3DA5A2" w14:textId="77777777" w:rsidR="00EF55F6" w:rsidRDefault="00EF55F6" w:rsidP="00702EFA">
                      <w:pPr>
                        <w:pStyle w:val="ListParagraph"/>
                        <w:numPr>
                          <w:ilvl w:val="0"/>
                          <w:numId w:val="5"/>
                        </w:numPr>
                        <w:spacing w:after="0"/>
                      </w:pPr>
                      <w:r>
                        <w:t>User Profiling</w:t>
                      </w:r>
                    </w:p>
                  </w:txbxContent>
                </v:textbox>
                <w10:wrap type="square"/>
              </v:shape>
            </w:pict>
          </mc:Fallback>
        </mc:AlternateContent>
      </w:r>
    </w:p>
    <w:p w14:paraId="1541ACBC" w14:textId="77777777" w:rsidR="00702EFA" w:rsidRDefault="00702EFA" w:rsidP="00702EFA">
      <w:pPr>
        <w:rPr>
          <w:b/>
        </w:rPr>
      </w:pPr>
    </w:p>
    <w:p w14:paraId="138C5ACD" w14:textId="77777777" w:rsidR="00702EFA" w:rsidRDefault="00702EFA" w:rsidP="00702EFA">
      <w:pPr>
        <w:rPr>
          <w:b/>
        </w:rPr>
      </w:pPr>
    </w:p>
    <w:p w14:paraId="0A842E49" w14:textId="77777777" w:rsidR="00702EFA" w:rsidRDefault="00702EFA" w:rsidP="00702EFA">
      <w:pPr>
        <w:rPr>
          <w:b/>
        </w:rPr>
      </w:pPr>
    </w:p>
    <w:p w14:paraId="0BF068C2" w14:textId="77777777" w:rsidR="00702EFA" w:rsidRDefault="00702EFA" w:rsidP="00702EFA">
      <w:pPr>
        <w:rPr>
          <w:b/>
        </w:rPr>
      </w:pPr>
    </w:p>
    <w:p w14:paraId="20EFA3D5" w14:textId="77777777" w:rsidR="00702EFA" w:rsidRDefault="00EF55F6" w:rsidP="00702EFA">
      <w:pPr>
        <w:rPr>
          <w:b/>
        </w:rPr>
      </w:pPr>
      <w:r w:rsidRPr="007E0383">
        <w:rPr>
          <w:b/>
          <w:noProof/>
        </w:rPr>
        <mc:AlternateContent>
          <mc:Choice Requires="wps">
            <w:drawing>
              <wp:anchor distT="45720" distB="45720" distL="114300" distR="114300" simplePos="0" relativeHeight="251662336" behindDoc="0" locked="0" layoutInCell="1" allowOverlap="1" wp14:anchorId="24A5C473" wp14:editId="066E371D">
                <wp:simplePos x="0" y="0"/>
                <wp:positionH relativeFrom="column">
                  <wp:posOffset>-28575</wp:posOffset>
                </wp:positionH>
                <wp:positionV relativeFrom="paragraph">
                  <wp:posOffset>296545</wp:posOffset>
                </wp:positionV>
                <wp:extent cx="2478405" cy="2333625"/>
                <wp:effectExtent l="0" t="0" r="17145" b="2857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8405" cy="2333625"/>
                        </a:xfrm>
                        <a:prstGeom prst="rect">
                          <a:avLst/>
                        </a:prstGeom>
                        <a:solidFill>
                          <a:srgbClr val="FFFFFF"/>
                        </a:solidFill>
                        <a:ln w="9525">
                          <a:solidFill>
                            <a:srgbClr val="00B0F0"/>
                          </a:solidFill>
                          <a:miter lim="800000"/>
                          <a:headEnd/>
                          <a:tailEnd/>
                        </a:ln>
                      </wps:spPr>
                      <wps:txbx>
                        <w:txbxContent>
                          <w:p w14:paraId="79E698A0" w14:textId="38F39BC8" w:rsidR="00702EFA" w:rsidRDefault="00702EFA" w:rsidP="00702EFA">
                            <w:pPr>
                              <w:spacing w:after="0"/>
                              <w:rPr>
                                <w:b/>
                              </w:rPr>
                            </w:pPr>
                            <w:r w:rsidRPr="004357F4">
                              <w:rPr>
                                <w:b/>
                              </w:rPr>
                              <w:t>Helpdesk</w:t>
                            </w:r>
                          </w:p>
                          <w:p w14:paraId="74AC295C" w14:textId="31DB739A" w:rsidR="00AF5E21" w:rsidRPr="00AF5E21" w:rsidRDefault="00AF5E21" w:rsidP="00702EFA">
                            <w:pPr>
                              <w:pStyle w:val="ListParagraph"/>
                              <w:numPr>
                                <w:ilvl w:val="0"/>
                                <w:numId w:val="3"/>
                              </w:numPr>
                              <w:spacing w:after="0"/>
                            </w:pPr>
                            <w:r>
                              <w:rPr>
                                <w:b/>
                              </w:rPr>
                              <w:t xml:space="preserve"> </w:t>
                            </w:r>
                            <w:r w:rsidRPr="004357F4">
                              <w:t>Invoice Scan</w:t>
                            </w:r>
                          </w:p>
                          <w:p w14:paraId="1E7A3E78" w14:textId="073E95C3" w:rsidR="00702EFA" w:rsidRPr="004357F4" w:rsidRDefault="00702EFA" w:rsidP="00702EFA">
                            <w:pPr>
                              <w:pStyle w:val="ListParagraph"/>
                              <w:numPr>
                                <w:ilvl w:val="0"/>
                                <w:numId w:val="6"/>
                              </w:numPr>
                              <w:spacing w:after="0"/>
                            </w:pPr>
                            <w:r w:rsidRPr="004357F4">
                              <w:t xml:space="preserve">Invoice </w:t>
                            </w:r>
                            <w:r w:rsidR="00380995">
                              <w:t>Entry.</w:t>
                            </w:r>
                          </w:p>
                          <w:p w14:paraId="52BB3D50" w14:textId="77777777" w:rsidR="00702EFA" w:rsidRPr="004357F4" w:rsidRDefault="00702EFA" w:rsidP="00702EFA">
                            <w:pPr>
                              <w:pStyle w:val="ListParagraph"/>
                              <w:numPr>
                                <w:ilvl w:val="0"/>
                                <w:numId w:val="6"/>
                              </w:numPr>
                              <w:spacing w:after="0"/>
                            </w:pPr>
                            <w:r w:rsidRPr="004357F4">
                              <w:t>System Generated Bar</w:t>
                            </w:r>
                            <w:r w:rsidR="00E00FE7">
                              <w:t xml:space="preserve"> </w:t>
                            </w:r>
                            <w:r w:rsidRPr="004357F4">
                              <w:t>Code.</w:t>
                            </w:r>
                          </w:p>
                          <w:p w14:paraId="742BF6FB" w14:textId="77777777" w:rsidR="00702EFA" w:rsidRPr="004357F4" w:rsidRDefault="00702EFA" w:rsidP="00702EFA">
                            <w:pPr>
                              <w:pStyle w:val="ListParagraph"/>
                              <w:numPr>
                                <w:ilvl w:val="0"/>
                                <w:numId w:val="6"/>
                              </w:numPr>
                              <w:spacing w:after="0"/>
                            </w:pPr>
                            <w:r w:rsidRPr="004357F4">
                              <w:t>Supplier Acknowledgement Slip.</w:t>
                            </w:r>
                          </w:p>
                          <w:p w14:paraId="35EBCB55" w14:textId="77777777" w:rsidR="00702EFA" w:rsidRPr="004357F4" w:rsidRDefault="00702EFA" w:rsidP="00702EFA">
                            <w:pPr>
                              <w:pStyle w:val="ListParagraph"/>
                              <w:numPr>
                                <w:ilvl w:val="0"/>
                                <w:numId w:val="6"/>
                              </w:numPr>
                              <w:spacing w:after="0"/>
                            </w:pPr>
                            <w:r w:rsidRPr="00612B50">
                              <w:t>Real-time Invoice Tracking</w:t>
                            </w:r>
                          </w:p>
                          <w:p w14:paraId="31E44ADB" w14:textId="77777777" w:rsidR="00702EFA" w:rsidRPr="004357F4" w:rsidRDefault="00702EFA" w:rsidP="00702EFA">
                            <w:pPr>
                              <w:pStyle w:val="ListParagraph"/>
                              <w:numPr>
                                <w:ilvl w:val="0"/>
                                <w:numId w:val="6"/>
                              </w:numPr>
                              <w:spacing w:after="0"/>
                            </w:pPr>
                            <w:r w:rsidRPr="004357F4">
                              <w:t>Non-Purchase Order Create.</w:t>
                            </w:r>
                          </w:p>
                          <w:p w14:paraId="1E187845" w14:textId="03B34703" w:rsidR="00702EFA" w:rsidRPr="00AF5E21" w:rsidRDefault="00702EFA" w:rsidP="00702EFA">
                            <w:pPr>
                              <w:pStyle w:val="ListParagraph"/>
                              <w:numPr>
                                <w:ilvl w:val="0"/>
                                <w:numId w:val="6"/>
                              </w:numPr>
                              <w:spacing w:after="0"/>
                            </w:pPr>
                            <w:r w:rsidRPr="00AF5E21">
                              <w:t xml:space="preserve">Cheque Disbursement </w:t>
                            </w:r>
                          </w:p>
                          <w:p w14:paraId="2BCAB833" w14:textId="68AB0387" w:rsidR="00702EFA" w:rsidRDefault="00AF5E21" w:rsidP="00702EFA">
                            <w:pPr>
                              <w:pStyle w:val="ListParagraph"/>
                              <w:numPr>
                                <w:ilvl w:val="0"/>
                                <w:numId w:val="6"/>
                              </w:numPr>
                              <w:spacing w:after="0"/>
                            </w:pPr>
                            <w:r>
                              <w:t>Cheque Disbursement sl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5C473" id="Text Box 6" o:spid="_x0000_s1028" type="#_x0000_t202" style="position:absolute;margin-left:-2.25pt;margin-top:23.35pt;width:195.15pt;height:183.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" strokecolor="#00b0f0">
                <v:textbox>
                  <w:txbxContent>
                    <w:p w14:paraId="79E698A0" w14:textId="38F39BC8" w:rsidR="00702EFA" w:rsidRDefault="00702EFA" w:rsidP="00702EFA">
                      <w:pPr>
                        <w:spacing w:after="0"/>
                        <w:rPr>
                          <w:b/>
                        </w:rPr>
                      </w:pPr>
                      <w:r w:rsidRPr="004357F4">
                        <w:rPr>
                          <w:b/>
                        </w:rPr>
                        <w:t>Helpdesk</w:t>
                      </w:r>
                    </w:p>
                    <w:p w14:paraId="74AC295C" w14:textId="31DB739A" w:rsidR="00AF5E21" w:rsidRPr="00AF5E21" w:rsidRDefault="00AF5E21" w:rsidP="00702EFA">
                      <w:pPr>
                        <w:pStyle w:val="ListParagraph"/>
                        <w:numPr>
                          <w:ilvl w:val="0"/>
                          <w:numId w:val="3"/>
                        </w:numPr>
                        <w:spacing w:after="0"/>
                      </w:pPr>
                      <w:r>
                        <w:rPr>
                          <w:b/>
                        </w:rPr>
                        <w:t xml:space="preserve"> </w:t>
                      </w:r>
                      <w:r w:rsidRPr="004357F4">
                        <w:t>Invoice Scan</w:t>
                      </w:r>
                    </w:p>
                    <w:p w14:paraId="1E7A3E78" w14:textId="073E95C3" w:rsidR="00702EFA" w:rsidRPr="004357F4" w:rsidRDefault="00702EFA" w:rsidP="00702EFA">
                      <w:pPr>
                        <w:pStyle w:val="ListParagraph"/>
                        <w:numPr>
                          <w:ilvl w:val="0"/>
                          <w:numId w:val="6"/>
                        </w:numPr>
                        <w:spacing w:after="0"/>
                      </w:pPr>
                      <w:r w:rsidRPr="004357F4">
                        <w:t xml:space="preserve">Invoice </w:t>
                      </w:r>
                      <w:r w:rsidR="00380995">
                        <w:t>Entry.</w:t>
                      </w:r>
                    </w:p>
                    <w:p w14:paraId="52BB3D50" w14:textId="77777777" w:rsidR="00702EFA" w:rsidRPr="004357F4" w:rsidRDefault="00702EFA" w:rsidP="00702EFA">
                      <w:pPr>
                        <w:pStyle w:val="ListParagraph"/>
                        <w:numPr>
                          <w:ilvl w:val="0"/>
                          <w:numId w:val="6"/>
                        </w:numPr>
                        <w:spacing w:after="0"/>
                      </w:pPr>
                      <w:r w:rsidRPr="004357F4">
                        <w:t>System Generated Bar</w:t>
                      </w:r>
                      <w:r w:rsidR="00E00FE7">
                        <w:t xml:space="preserve"> </w:t>
                      </w:r>
                      <w:r w:rsidRPr="004357F4">
                        <w:t>Code.</w:t>
                      </w:r>
                    </w:p>
                    <w:p w14:paraId="742BF6FB" w14:textId="77777777" w:rsidR="00702EFA" w:rsidRPr="004357F4" w:rsidRDefault="00702EFA" w:rsidP="00702EFA">
                      <w:pPr>
                        <w:pStyle w:val="ListParagraph"/>
                        <w:numPr>
                          <w:ilvl w:val="0"/>
                          <w:numId w:val="6"/>
                        </w:numPr>
                        <w:spacing w:after="0"/>
                      </w:pPr>
                      <w:r w:rsidRPr="004357F4">
                        <w:t>Supplier Acknowledgement Slip.</w:t>
                      </w:r>
                    </w:p>
                    <w:p w14:paraId="35EBCB55" w14:textId="77777777" w:rsidR="00702EFA" w:rsidRPr="004357F4" w:rsidRDefault="00702EFA" w:rsidP="00702EFA">
                      <w:pPr>
                        <w:pStyle w:val="ListParagraph"/>
                        <w:numPr>
                          <w:ilvl w:val="0"/>
                          <w:numId w:val="6"/>
                        </w:numPr>
                        <w:spacing w:after="0"/>
                      </w:pPr>
                      <w:r w:rsidRPr="00612B50">
                        <w:t>Real-time Invoice Tracking</w:t>
                      </w:r>
                    </w:p>
                    <w:p w14:paraId="31E44ADB" w14:textId="77777777" w:rsidR="00702EFA" w:rsidRPr="004357F4" w:rsidRDefault="00702EFA" w:rsidP="00702EFA">
                      <w:pPr>
                        <w:pStyle w:val="ListParagraph"/>
                        <w:numPr>
                          <w:ilvl w:val="0"/>
                          <w:numId w:val="6"/>
                        </w:numPr>
                        <w:spacing w:after="0"/>
                      </w:pPr>
                      <w:r w:rsidRPr="004357F4">
                        <w:t>Non-Purchase Order Create.</w:t>
                      </w:r>
                    </w:p>
                    <w:p w14:paraId="1E187845" w14:textId="03B34703" w:rsidR="00702EFA" w:rsidRPr="00AF5E21" w:rsidRDefault="00702EFA" w:rsidP="00702EFA">
                      <w:pPr>
                        <w:pStyle w:val="ListParagraph"/>
                        <w:numPr>
                          <w:ilvl w:val="0"/>
                          <w:numId w:val="6"/>
                        </w:numPr>
                        <w:spacing w:after="0"/>
                      </w:pPr>
                      <w:r w:rsidRPr="00AF5E21">
                        <w:t xml:space="preserve">Cheque Disbursement </w:t>
                      </w:r>
                    </w:p>
                    <w:p w14:paraId="2BCAB833" w14:textId="68AB0387" w:rsidR="00702EFA" w:rsidRDefault="00AF5E21" w:rsidP="00702EFA">
                      <w:pPr>
                        <w:pStyle w:val="ListParagraph"/>
                        <w:numPr>
                          <w:ilvl w:val="0"/>
                          <w:numId w:val="6"/>
                        </w:numPr>
                        <w:spacing w:after="0"/>
                      </w:pPr>
                      <w:r>
                        <w:t>Cheque Disbursement slip</w:t>
                      </w:r>
                    </w:p>
                  </w:txbxContent>
                </v:textbox>
                <w10:wrap type="square"/>
              </v:shape>
            </w:pict>
          </mc:Fallback>
        </mc:AlternateContent>
      </w:r>
    </w:p>
    <w:p w14:paraId="246CF58D" w14:textId="77777777" w:rsidR="00702EFA" w:rsidRDefault="00702EFA" w:rsidP="00702EFA">
      <w:pPr>
        <w:rPr>
          <w:b/>
        </w:rPr>
      </w:pPr>
    </w:p>
    <w:p w14:paraId="0314ED88" w14:textId="77777777" w:rsidR="00702EFA" w:rsidRDefault="00702EFA" w:rsidP="00702EFA">
      <w:pPr>
        <w:rPr>
          <w:b/>
        </w:rPr>
      </w:pPr>
    </w:p>
    <w:p w14:paraId="54E91C93" w14:textId="77777777" w:rsidR="00702EFA" w:rsidRDefault="00702EFA" w:rsidP="00702EFA">
      <w:pPr>
        <w:rPr>
          <w:b/>
        </w:rPr>
      </w:pPr>
    </w:p>
    <w:p w14:paraId="0DFA06A7" w14:textId="2788193A" w:rsidR="00702EFA" w:rsidRDefault="008C3446" w:rsidP="00702EFA">
      <w:pPr>
        <w:rPr>
          <w:b/>
        </w:rPr>
      </w:pPr>
      <w:r w:rsidRPr="007E0383">
        <w:rPr>
          <w:b/>
          <w:noProof/>
        </w:rPr>
        <mc:AlternateContent>
          <mc:Choice Requires="wps">
            <w:drawing>
              <wp:anchor distT="45720" distB="45720" distL="114300" distR="114300" simplePos="0" relativeHeight="251661312" behindDoc="0" locked="0" layoutInCell="1" allowOverlap="1" wp14:anchorId="4D450403" wp14:editId="3C934932">
                <wp:simplePos x="0" y="0"/>
                <wp:positionH relativeFrom="margin">
                  <wp:posOffset>2962275</wp:posOffset>
                </wp:positionH>
                <wp:positionV relativeFrom="paragraph">
                  <wp:posOffset>12700</wp:posOffset>
                </wp:positionV>
                <wp:extent cx="2981325" cy="1404620"/>
                <wp:effectExtent l="0" t="0" r="28575" b="2286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1325" cy="1404620"/>
                        </a:xfrm>
                        <a:prstGeom prst="rect">
                          <a:avLst/>
                        </a:prstGeom>
                        <a:solidFill>
                          <a:srgbClr val="FFFFFF"/>
                        </a:solidFill>
                        <a:ln w="9525">
                          <a:solidFill>
                            <a:srgbClr val="00B0F0"/>
                          </a:solidFill>
                          <a:miter lim="800000"/>
                          <a:headEnd/>
                          <a:tailEnd/>
                        </a:ln>
                      </wps:spPr>
                      <wps:txbx>
                        <w:txbxContent>
                          <w:p w14:paraId="4C215569" w14:textId="77777777" w:rsidR="00702EFA" w:rsidRPr="004357F4" w:rsidRDefault="00702EFA" w:rsidP="00702EFA">
                            <w:pPr>
                              <w:spacing w:after="0"/>
                              <w:rPr>
                                <w:b/>
                              </w:rPr>
                            </w:pPr>
                            <w:r w:rsidRPr="004357F4">
                              <w:rPr>
                                <w:b/>
                              </w:rPr>
                              <w:t>Central Procurement</w:t>
                            </w:r>
                          </w:p>
                          <w:p w14:paraId="35D68AEA" w14:textId="01D86B6A" w:rsidR="00702EFA" w:rsidRDefault="00702EFA" w:rsidP="00702EFA">
                            <w:pPr>
                              <w:pStyle w:val="ListParagraph"/>
                              <w:numPr>
                                <w:ilvl w:val="0"/>
                                <w:numId w:val="3"/>
                              </w:numPr>
                              <w:spacing w:after="0"/>
                            </w:pPr>
                            <w:r w:rsidRPr="004357F4">
                              <w:t>Invoice Scan</w:t>
                            </w:r>
                          </w:p>
                          <w:p w14:paraId="4183DA63" w14:textId="70996E04" w:rsidR="008C3446" w:rsidRPr="007E0383" w:rsidRDefault="00380995" w:rsidP="008C3446">
                            <w:pPr>
                              <w:pStyle w:val="ListParagraph"/>
                              <w:numPr>
                                <w:ilvl w:val="0"/>
                                <w:numId w:val="3"/>
                              </w:numPr>
                              <w:spacing w:after="0"/>
                            </w:pPr>
                            <w:r>
                              <w:t>Purchase order entry for all Unit</w:t>
                            </w:r>
                            <w:r w:rsidR="008C3446" w:rsidRPr="007E0383">
                              <w:t>.</w:t>
                            </w:r>
                          </w:p>
                          <w:p w14:paraId="669D744F" w14:textId="7377DE41" w:rsidR="008C3446" w:rsidRDefault="008C3446" w:rsidP="008C3446">
                            <w:pPr>
                              <w:pStyle w:val="ListParagraph"/>
                              <w:numPr>
                                <w:ilvl w:val="0"/>
                                <w:numId w:val="3"/>
                              </w:numPr>
                              <w:spacing w:after="0"/>
                            </w:pPr>
                            <w:r w:rsidRPr="007E0383">
                              <w:t xml:space="preserve">Good received </w:t>
                            </w:r>
                            <w:r>
                              <w:t>Confirmation Date Entry</w:t>
                            </w:r>
                            <w:r w:rsidR="00380995">
                              <w:t xml:space="preserve"> for all Unit.</w:t>
                            </w:r>
                          </w:p>
                          <w:p w14:paraId="281CB5FB" w14:textId="18923332" w:rsidR="001629B5" w:rsidRPr="00AF5E21" w:rsidRDefault="001629B5" w:rsidP="001629B5">
                            <w:pPr>
                              <w:pStyle w:val="ListParagraph"/>
                              <w:numPr>
                                <w:ilvl w:val="0"/>
                                <w:numId w:val="3"/>
                              </w:numPr>
                              <w:spacing w:after="0"/>
                            </w:pPr>
                            <w:r w:rsidRPr="00AF5E21">
                              <w:t xml:space="preserve">Invoice </w:t>
                            </w:r>
                            <w:r w:rsidR="00AF5E21" w:rsidRPr="00AF5E21">
                              <w:t xml:space="preserve">Amount </w:t>
                            </w:r>
                            <w:r w:rsidRPr="00AF5E21">
                              <w:t>Change request</w:t>
                            </w:r>
                          </w:p>
                          <w:p w14:paraId="383E0BA7" w14:textId="434F02BD" w:rsidR="00702EFA" w:rsidRDefault="00702EFA" w:rsidP="00702EFA">
                            <w:pPr>
                              <w:pStyle w:val="ListParagraph"/>
                              <w:numPr>
                                <w:ilvl w:val="0"/>
                                <w:numId w:val="3"/>
                              </w:numPr>
                              <w:spacing w:after="0"/>
                            </w:pPr>
                            <w:r w:rsidRPr="00E63AA1">
                              <w:t>Purchase order Approval</w:t>
                            </w:r>
                            <w:r w:rsidR="00AF5E21">
                              <w:t xml:space="preserve"> for all Unit</w:t>
                            </w:r>
                          </w:p>
                          <w:p w14:paraId="41EE84DC" w14:textId="5C1719FD" w:rsidR="008C3446" w:rsidRDefault="00380995" w:rsidP="008C3446">
                            <w:pPr>
                              <w:pStyle w:val="ListParagraph"/>
                              <w:numPr>
                                <w:ilvl w:val="0"/>
                                <w:numId w:val="3"/>
                              </w:numPr>
                              <w:spacing w:after="0"/>
                            </w:pPr>
                            <w:r>
                              <w:t xml:space="preserve">Generate </w:t>
                            </w:r>
                            <w:r w:rsidR="008C3446" w:rsidRPr="007E0383">
                              <w:t>PO Report</w:t>
                            </w:r>
                            <w:r>
                              <w:t xml:space="preserve"> for all Unit</w:t>
                            </w:r>
                            <w:r w:rsidR="008C3446" w:rsidRPr="007E0383">
                              <w:t>.</w:t>
                            </w:r>
                          </w:p>
                          <w:p w14:paraId="4928EBE5" w14:textId="77777777" w:rsidR="008C3446" w:rsidRDefault="008C3446" w:rsidP="008C3446">
                            <w:pPr>
                              <w:pStyle w:val="ListParagraph"/>
                              <w:spacing w:after="0"/>
                            </w:pPr>
                          </w:p>
                          <w:p w14:paraId="3EEAB597" w14:textId="77777777" w:rsidR="00BA4A5C" w:rsidRDefault="00BA4A5C" w:rsidP="00BA4A5C">
                            <w:pPr>
                              <w:pStyle w:val="ListParagraph"/>
                              <w:spacing w:after="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450403" id="Text Box 5" o:spid="_x0000_s1029" type="#_x0000_t202" style="position:absolute;margin-left:233.25pt;margin-top:1pt;width:234.7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" strokecolor="#00b0f0">
                <v:textbox style="mso-fit-shape-to-text:t">
                  <w:txbxContent>
                    <w:p w14:paraId="4C215569" w14:textId="77777777" w:rsidR="00702EFA" w:rsidRPr="004357F4" w:rsidRDefault="00702EFA" w:rsidP="00702EFA">
                      <w:pPr>
                        <w:spacing w:after="0"/>
                        <w:rPr>
                          <w:b/>
                        </w:rPr>
                      </w:pPr>
                      <w:r w:rsidRPr="004357F4">
                        <w:rPr>
                          <w:b/>
                        </w:rPr>
                        <w:t>Central Procurement</w:t>
                      </w:r>
                    </w:p>
                    <w:p w14:paraId="35D68AEA" w14:textId="01D86B6A" w:rsidR="00702EFA" w:rsidRDefault="00702EFA" w:rsidP="00702EFA">
                      <w:pPr>
                        <w:pStyle w:val="ListParagraph"/>
                        <w:numPr>
                          <w:ilvl w:val="0"/>
                          <w:numId w:val="3"/>
                        </w:numPr>
                        <w:spacing w:after="0"/>
                      </w:pPr>
                      <w:r w:rsidRPr="004357F4">
                        <w:t>Invoice Scan</w:t>
                      </w:r>
                    </w:p>
                    <w:p w14:paraId="4183DA63" w14:textId="70996E04" w:rsidR="008C3446" w:rsidRPr="007E0383" w:rsidRDefault="00380995" w:rsidP="008C3446">
                      <w:pPr>
                        <w:pStyle w:val="ListParagraph"/>
                        <w:numPr>
                          <w:ilvl w:val="0"/>
                          <w:numId w:val="3"/>
                        </w:numPr>
                        <w:spacing w:after="0"/>
                      </w:pPr>
                      <w:r>
                        <w:t>Purchase order entry for all Unit</w:t>
                      </w:r>
                      <w:r w:rsidR="008C3446" w:rsidRPr="007E0383">
                        <w:t>.</w:t>
                      </w:r>
                    </w:p>
                    <w:p w14:paraId="669D744F" w14:textId="7377DE41" w:rsidR="008C3446" w:rsidRDefault="008C3446" w:rsidP="008C3446">
                      <w:pPr>
                        <w:pStyle w:val="ListParagraph"/>
                        <w:numPr>
                          <w:ilvl w:val="0"/>
                          <w:numId w:val="3"/>
                        </w:numPr>
                        <w:spacing w:after="0"/>
                      </w:pPr>
                      <w:r w:rsidRPr="007E0383">
                        <w:t xml:space="preserve">Good received </w:t>
                      </w:r>
                      <w:r>
                        <w:t>Confirmation Date Entry</w:t>
                      </w:r>
                      <w:r w:rsidR="00380995">
                        <w:t xml:space="preserve"> for all Unit.</w:t>
                      </w:r>
                    </w:p>
                    <w:p w14:paraId="281CB5FB" w14:textId="18923332" w:rsidR="001629B5" w:rsidRPr="00AF5E21" w:rsidRDefault="001629B5" w:rsidP="001629B5">
                      <w:pPr>
                        <w:pStyle w:val="ListParagraph"/>
                        <w:numPr>
                          <w:ilvl w:val="0"/>
                          <w:numId w:val="3"/>
                        </w:numPr>
                        <w:spacing w:after="0"/>
                      </w:pPr>
                      <w:r w:rsidRPr="00AF5E21">
                        <w:t xml:space="preserve">Invoice </w:t>
                      </w:r>
                      <w:r w:rsidR="00AF5E21" w:rsidRPr="00AF5E21">
                        <w:t xml:space="preserve">Amount </w:t>
                      </w:r>
                      <w:r w:rsidRPr="00AF5E21">
                        <w:t>Change request</w:t>
                      </w:r>
                    </w:p>
                    <w:p w14:paraId="383E0BA7" w14:textId="434F02BD" w:rsidR="00702EFA" w:rsidRDefault="00702EFA" w:rsidP="00702EFA">
                      <w:pPr>
                        <w:pStyle w:val="ListParagraph"/>
                        <w:numPr>
                          <w:ilvl w:val="0"/>
                          <w:numId w:val="3"/>
                        </w:numPr>
                        <w:spacing w:after="0"/>
                      </w:pPr>
                      <w:r w:rsidRPr="00E63AA1">
                        <w:t>Purchase order Approval</w:t>
                      </w:r>
                      <w:r w:rsidR="00AF5E21">
                        <w:t xml:space="preserve"> for all Unit</w:t>
                      </w:r>
                    </w:p>
                    <w:p w14:paraId="41EE84DC" w14:textId="5C1719FD" w:rsidR="008C3446" w:rsidRDefault="00380995" w:rsidP="008C3446">
                      <w:pPr>
                        <w:pStyle w:val="ListParagraph"/>
                        <w:numPr>
                          <w:ilvl w:val="0"/>
                          <w:numId w:val="3"/>
                        </w:numPr>
                        <w:spacing w:after="0"/>
                      </w:pPr>
                      <w:r>
                        <w:t xml:space="preserve">Generate </w:t>
                      </w:r>
                      <w:r w:rsidR="008C3446" w:rsidRPr="007E0383">
                        <w:t>PO Report</w:t>
                      </w:r>
                      <w:r>
                        <w:t xml:space="preserve"> for all Unit</w:t>
                      </w:r>
                      <w:r w:rsidR="008C3446" w:rsidRPr="007E0383">
                        <w:t>.</w:t>
                      </w:r>
                    </w:p>
                    <w:p w14:paraId="4928EBE5" w14:textId="77777777" w:rsidR="008C3446" w:rsidRDefault="008C3446" w:rsidP="008C3446">
                      <w:pPr>
                        <w:pStyle w:val="ListParagraph"/>
                        <w:spacing w:after="0"/>
                      </w:pPr>
                    </w:p>
                    <w:p w14:paraId="3EEAB597" w14:textId="77777777" w:rsidR="00BA4A5C" w:rsidRDefault="00BA4A5C" w:rsidP="00BA4A5C">
                      <w:pPr>
                        <w:pStyle w:val="ListParagraph"/>
                        <w:spacing w:after="0"/>
                      </w:pPr>
                    </w:p>
                  </w:txbxContent>
                </v:textbox>
                <w10:wrap type="square" anchorx="margin"/>
              </v:shape>
            </w:pict>
          </mc:Fallback>
        </mc:AlternateContent>
      </w:r>
    </w:p>
    <w:p w14:paraId="4BDDF794" w14:textId="76DD6C13" w:rsidR="00702EFA" w:rsidRDefault="00702EFA" w:rsidP="00702EFA">
      <w:pPr>
        <w:rPr>
          <w:b/>
        </w:rPr>
      </w:pPr>
    </w:p>
    <w:p w14:paraId="1D6FCA79" w14:textId="77777777" w:rsidR="00702EFA" w:rsidRDefault="00702EFA" w:rsidP="00702EFA">
      <w:pPr>
        <w:rPr>
          <w:b/>
        </w:rPr>
      </w:pPr>
    </w:p>
    <w:p w14:paraId="64B75866" w14:textId="77777777" w:rsidR="00702EFA" w:rsidRDefault="00702EFA" w:rsidP="00702EFA">
      <w:pPr>
        <w:rPr>
          <w:b/>
        </w:rPr>
      </w:pPr>
    </w:p>
    <w:p w14:paraId="68C73617" w14:textId="77777777" w:rsidR="00702EFA" w:rsidRDefault="00702EFA" w:rsidP="00702EFA">
      <w:pPr>
        <w:rPr>
          <w:b/>
        </w:rPr>
      </w:pPr>
    </w:p>
    <w:p w14:paraId="3D7305EB" w14:textId="40BD62A8" w:rsidR="00702EFA" w:rsidRDefault="00702EFA" w:rsidP="00702EFA">
      <w:pPr>
        <w:rPr>
          <w:b/>
        </w:rPr>
      </w:pPr>
    </w:p>
    <w:p w14:paraId="00B6E1FD" w14:textId="50E099E6" w:rsidR="00702EFA" w:rsidRPr="00431146" w:rsidRDefault="00B65946" w:rsidP="00702EFA">
      <w:pPr>
        <w:rPr>
          <w:b/>
        </w:rPr>
      </w:pPr>
      <w:r w:rsidRPr="007E0383">
        <w:rPr>
          <w:b/>
          <w:noProof/>
        </w:rPr>
        <mc:AlternateContent>
          <mc:Choice Requires="wps">
            <w:drawing>
              <wp:anchor distT="45720" distB="45720" distL="114300" distR="114300" simplePos="0" relativeHeight="251683840" behindDoc="0" locked="0" layoutInCell="1" allowOverlap="1" wp14:anchorId="4AC7A891" wp14:editId="6AECA80F">
                <wp:simplePos x="0" y="0"/>
                <wp:positionH relativeFrom="column">
                  <wp:posOffset>-10795</wp:posOffset>
                </wp:positionH>
                <wp:positionV relativeFrom="paragraph">
                  <wp:posOffset>114300</wp:posOffset>
                </wp:positionV>
                <wp:extent cx="2360930" cy="1404620"/>
                <wp:effectExtent l="0" t="0" r="22860" b="2349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47A03D51" w14:textId="0E9AB406" w:rsidR="00AF5E21" w:rsidRPr="004357F4" w:rsidRDefault="00AF5E21" w:rsidP="00AF5E21">
                            <w:pPr>
                              <w:spacing w:after="0"/>
                              <w:rPr>
                                <w:b/>
                              </w:rPr>
                            </w:pPr>
                            <w:r>
                              <w:rPr>
                                <w:b/>
                              </w:rPr>
                              <w:t>Invoice Amount Editor</w:t>
                            </w:r>
                          </w:p>
                          <w:p w14:paraId="695D38FF" w14:textId="77777777" w:rsidR="00AF5E21" w:rsidRDefault="00AF5E21" w:rsidP="00AF5E21">
                            <w:pPr>
                              <w:pStyle w:val="ListParagraph"/>
                              <w:numPr>
                                <w:ilvl w:val="0"/>
                                <w:numId w:val="7"/>
                              </w:numPr>
                              <w:spacing w:after="0"/>
                            </w:pPr>
                            <w:r w:rsidRPr="004357F4">
                              <w:t>Invoice scan</w:t>
                            </w:r>
                          </w:p>
                          <w:p w14:paraId="3860700B" w14:textId="7BFB63A0" w:rsidR="00AF5E21" w:rsidRPr="00AF5E21" w:rsidRDefault="00AF5E21" w:rsidP="00AF5E21">
                            <w:pPr>
                              <w:pStyle w:val="ListParagraph"/>
                              <w:numPr>
                                <w:ilvl w:val="0"/>
                                <w:numId w:val="7"/>
                              </w:numPr>
                              <w:spacing w:after="0"/>
                            </w:pPr>
                            <w:r>
                              <w:t>Change Invoice amount</w:t>
                            </w:r>
                          </w:p>
                          <w:p w14:paraId="66B734EE" w14:textId="5FF8F915" w:rsidR="00AF5E21" w:rsidRDefault="00AF5E21" w:rsidP="00AF5E21">
                            <w:pPr>
                              <w:pStyle w:val="ListParagraph"/>
                              <w:spacing w:after="0"/>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AC7A891" id="_x0000_t202" coordsize="21600,21600" o:spt="202" path="m,l,21600r21600,l21600,xe">
                <v:stroke joinstyle="miter"/>
                <v:path gradientshapeok="t" o:connecttype="rect"/>
              </v:shapetype>
              <v:shape id="Text Box 19" o:spid="_x0000_s1030" type="#_x0000_t202" style="position:absolute;margin-left:-.85pt;margin-top:9pt;width:185.9pt;height:110.6pt;z-index:2516838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" strokecolor="#00b0f0">
                <v:textbox style="mso-fit-shape-to-text:t">
                  <w:txbxContent>
                    <w:p w14:paraId="47A03D51" w14:textId="0E9AB406" w:rsidR="00AF5E21" w:rsidRPr="004357F4" w:rsidRDefault="00AF5E21" w:rsidP="00AF5E21">
                      <w:pPr>
                        <w:spacing w:after="0"/>
                        <w:rPr>
                          <w:b/>
                        </w:rPr>
                      </w:pPr>
                      <w:r>
                        <w:rPr>
                          <w:b/>
                        </w:rPr>
                        <w:t>Invoice Amount Editor</w:t>
                      </w:r>
                    </w:p>
                    <w:p w14:paraId="695D38FF" w14:textId="77777777" w:rsidR="00AF5E21" w:rsidRDefault="00AF5E21" w:rsidP="00AF5E21">
                      <w:pPr>
                        <w:pStyle w:val="ListParagraph"/>
                        <w:numPr>
                          <w:ilvl w:val="0"/>
                          <w:numId w:val="7"/>
                        </w:numPr>
                        <w:spacing w:after="0"/>
                      </w:pPr>
                      <w:r w:rsidRPr="004357F4">
                        <w:t>Invoice scan</w:t>
                      </w:r>
                    </w:p>
                    <w:p w14:paraId="3860700B" w14:textId="7BFB63A0" w:rsidR="00AF5E21" w:rsidRPr="00AF5E21" w:rsidRDefault="00AF5E21" w:rsidP="00AF5E21">
                      <w:pPr>
                        <w:pStyle w:val="ListParagraph"/>
                        <w:numPr>
                          <w:ilvl w:val="0"/>
                          <w:numId w:val="7"/>
                        </w:numPr>
                        <w:spacing w:after="0"/>
                      </w:pPr>
                      <w:r>
                        <w:t>Change Invoice amount</w:t>
                      </w:r>
                    </w:p>
                    <w:p w14:paraId="66B734EE" w14:textId="5FF8F915" w:rsidR="00AF5E21" w:rsidRDefault="00AF5E21" w:rsidP="00AF5E21">
                      <w:pPr>
                        <w:pStyle w:val="ListParagraph"/>
                        <w:spacing w:after="0"/>
                      </w:pPr>
                    </w:p>
                  </w:txbxContent>
                </v:textbox>
                <w10:wrap type="square"/>
              </v:shape>
            </w:pict>
          </mc:Fallback>
        </mc:AlternateContent>
      </w:r>
    </w:p>
    <w:p w14:paraId="030863AE" w14:textId="537CDCF4" w:rsidR="00702EFA" w:rsidRDefault="000C5B4C" w:rsidP="00702EFA">
      <w:r w:rsidRPr="007E0383">
        <w:rPr>
          <w:b/>
          <w:noProof/>
        </w:rPr>
        <mc:AlternateContent>
          <mc:Choice Requires="wps">
            <w:drawing>
              <wp:anchor distT="45720" distB="45720" distL="114300" distR="114300" simplePos="0" relativeHeight="251663360" behindDoc="0" locked="0" layoutInCell="1" allowOverlap="1" wp14:anchorId="0670B99B" wp14:editId="532FAF8F">
                <wp:simplePos x="0" y="0"/>
                <wp:positionH relativeFrom="column">
                  <wp:posOffset>3188970</wp:posOffset>
                </wp:positionH>
                <wp:positionV relativeFrom="paragraph">
                  <wp:posOffset>131445</wp:posOffset>
                </wp:positionV>
                <wp:extent cx="2340610" cy="1191895"/>
                <wp:effectExtent l="0" t="0" r="21590" b="2730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0610" cy="1191895"/>
                        </a:xfrm>
                        <a:prstGeom prst="rect">
                          <a:avLst/>
                        </a:prstGeom>
                        <a:solidFill>
                          <a:srgbClr val="FFFFFF"/>
                        </a:solidFill>
                        <a:ln w="9525">
                          <a:solidFill>
                            <a:srgbClr val="00B0F0"/>
                          </a:solidFill>
                          <a:miter lim="800000"/>
                          <a:headEnd/>
                          <a:tailEnd/>
                        </a:ln>
                      </wps:spPr>
                      <wps:txbx>
                        <w:txbxContent>
                          <w:p w14:paraId="715E0C5F" w14:textId="77777777" w:rsidR="00702EFA" w:rsidRPr="004357F4" w:rsidRDefault="00702EFA" w:rsidP="00702EFA">
                            <w:pPr>
                              <w:spacing w:after="0"/>
                            </w:pPr>
                            <w:r w:rsidRPr="004357F4">
                              <w:rPr>
                                <w:b/>
                              </w:rPr>
                              <w:t>Finance</w:t>
                            </w:r>
                          </w:p>
                          <w:p w14:paraId="400D8FDF" w14:textId="07645F2E" w:rsidR="00702EFA" w:rsidRDefault="00702EFA" w:rsidP="00702EFA">
                            <w:pPr>
                              <w:pStyle w:val="ListParagraph"/>
                              <w:numPr>
                                <w:ilvl w:val="0"/>
                                <w:numId w:val="7"/>
                              </w:numPr>
                              <w:spacing w:after="0"/>
                            </w:pPr>
                            <w:r w:rsidRPr="004357F4">
                              <w:t>Invoice scan</w:t>
                            </w:r>
                          </w:p>
                          <w:p w14:paraId="57E35210" w14:textId="76F477A8" w:rsidR="000C5B4C" w:rsidRPr="000C5B4C" w:rsidRDefault="001629B5" w:rsidP="000C5B4C">
                            <w:pPr>
                              <w:pStyle w:val="ListParagraph"/>
                              <w:numPr>
                                <w:ilvl w:val="0"/>
                                <w:numId w:val="7"/>
                              </w:numPr>
                              <w:spacing w:after="0"/>
                            </w:pPr>
                            <w:r w:rsidRPr="00AF5E21">
                              <w:t>Invoice</w:t>
                            </w:r>
                            <w:r w:rsidR="00AF5E21" w:rsidRPr="00AF5E21">
                              <w:t xml:space="preserve"> Amount</w:t>
                            </w:r>
                            <w:r w:rsidRPr="00AF5E21">
                              <w:t xml:space="preserve"> Change request</w:t>
                            </w:r>
                          </w:p>
                          <w:p w14:paraId="00E12209" w14:textId="7964A6BD" w:rsidR="000C5B4C" w:rsidRPr="00AF5E21" w:rsidRDefault="000C5B4C" w:rsidP="001629B5">
                            <w:pPr>
                              <w:pStyle w:val="ListParagraph"/>
                              <w:numPr>
                                <w:ilvl w:val="0"/>
                                <w:numId w:val="7"/>
                              </w:numPr>
                              <w:spacing w:after="0"/>
                            </w:pPr>
                            <w:r>
                              <w:t>Invoice VDS &amp; TDS calculation.</w:t>
                            </w:r>
                          </w:p>
                          <w:p w14:paraId="6355457C" w14:textId="7317A2FD" w:rsidR="00FA135A" w:rsidRPr="000C5B4C" w:rsidRDefault="00FA135A" w:rsidP="000C5B4C">
                            <w:pPr>
                              <w:spacing w:after="0"/>
                              <w:ind w:left="360"/>
                              <w:rPr>
                                <w:highlight w:val="re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70B99B" id="_x0000_t202" coordsize="21600,21600" o:spt="202" path="m,l,21600r21600,l21600,xe">
                <v:stroke joinstyle="miter"/>
                <v:path gradientshapeok="t" o:connecttype="rect"/>
              </v:shapetype>
              <v:shape id="Text Box 9" o:spid="_x0000_s1031" type="#_x0000_t202" style="position:absolute;margin-left:251.1pt;margin-top:10.35pt;width:184.3pt;height:93.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" strokecolor="#00b0f0">
                <v:textbox>
                  <w:txbxContent>
                    <w:p w14:paraId="715E0C5F" w14:textId="77777777" w:rsidR="00702EFA" w:rsidRPr="004357F4" w:rsidRDefault="00702EFA" w:rsidP="00702EFA">
                      <w:pPr>
                        <w:spacing w:after="0"/>
                      </w:pPr>
                      <w:r w:rsidRPr="004357F4">
                        <w:rPr>
                          <w:b/>
                        </w:rPr>
                        <w:t>Finance</w:t>
                      </w:r>
                    </w:p>
                    <w:p w14:paraId="400D8FDF" w14:textId="07645F2E" w:rsidR="00702EFA" w:rsidRDefault="00702EFA" w:rsidP="00702EFA">
                      <w:pPr>
                        <w:pStyle w:val="ListParagraph"/>
                        <w:numPr>
                          <w:ilvl w:val="0"/>
                          <w:numId w:val="7"/>
                        </w:numPr>
                        <w:spacing w:after="0"/>
                      </w:pPr>
                      <w:r w:rsidRPr="004357F4">
                        <w:t>Invoice scan</w:t>
                      </w:r>
                    </w:p>
                    <w:p w14:paraId="57E35210" w14:textId="76F477A8" w:rsidR="000C5B4C" w:rsidRPr="000C5B4C" w:rsidRDefault="001629B5" w:rsidP="000C5B4C">
                      <w:pPr>
                        <w:pStyle w:val="ListParagraph"/>
                        <w:numPr>
                          <w:ilvl w:val="0"/>
                          <w:numId w:val="7"/>
                        </w:numPr>
                        <w:spacing w:after="0"/>
                      </w:pPr>
                      <w:r w:rsidRPr="00AF5E21">
                        <w:t>Invoice</w:t>
                      </w:r>
                      <w:r w:rsidR="00AF5E21" w:rsidRPr="00AF5E21">
                        <w:t xml:space="preserve"> Amount</w:t>
                      </w:r>
                      <w:r w:rsidRPr="00AF5E21">
                        <w:t xml:space="preserve"> Change request</w:t>
                      </w:r>
                    </w:p>
                    <w:p w14:paraId="00E12209" w14:textId="7964A6BD" w:rsidR="000C5B4C" w:rsidRPr="00AF5E21" w:rsidRDefault="000C5B4C" w:rsidP="001629B5">
                      <w:pPr>
                        <w:pStyle w:val="ListParagraph"/>
                        <w:numPr>
                          <w:ilvl w:val="0"/>
                          <w:numId w:val="7"/>
                        </w:numPr>
                        <w:spacing w:after="0"/>
                      </w:pPr>
                      <w:r>
                        <w:t>Invoice VDS &amp; TDS calculation.</w:t>
                      </w:r>
                    </w:p>
                    <w:p w14:paraId="6355457C" w14:textId="7317A2FD" w:rsidR="00FA135A" w:rsidRPr="000C5B4C" w:rsidRDefault="00FA135A" w:rsidP="000C5B4C">
                      <w:pPr>
                        <w:spacing w:after="0"/>
                        <w:ind w:left="360"/>
                        <w:rPr>
                          <w:highlight w:val="red"/>
                        </w:rPr>
                      </w:pPr>
                    </w:p>
                  </w:txbxContent>
                </v:textbox>
                <w10:wrap type="square"/>
              </v:shape>
            </w:pict>
          </mc:Fallback>
        </mc:AlternateContent>
      </w:r>
    </w:p>
    <w:p w14:paraId="73E4C999" w14:textId="27E821DD" w:rsidR="00702EFA" w:rsidRDefault="00702EFA" w:rsidP="00702EFA"/>
    <w:p w14:paraId="2B16F18C" w14:textId="3AC3E2F3" w:rsidR="00702EFA" w:rsidRDefault="00702EFA" w:rsidP="00702EFA"/>
    <w:p w14:paraId="2A3D55DD" w14:textId="3646A3E2" w:rsidR="00702EFA" w:rsidRDefault="00702EFA" w:rsidP="00702EFA"/>
    <w:p w14:paraId="0E13B623" w14:textId="4BA84117" w:rsidR="00702EFA" w:rsidRDefault="00702EFA" w:rsidP="00702EFA"/>
    <w:p w14:paraId="253F0EB2" w14:textId="2E3E7047" w:rsidR="00702EFA" w:rsidRDefault="00702EFA" w:rsidP="002710D6"/>
    <w:bookmarkStart w:id="0" w:name="_GoBack"/>
    <w:bookmarkEnd w:id="0"/>
    <w:p w14:paraId="7F237C0E" w14:textId="4F09DEFB" w:rsidR="00702EFA" w:rsidRDefault="00380995" w:rsidP="002710D6">
      <w:r w:rsidRPr="007E0383">
        <w:rPr>
          <w:b/>
          <w:noProof/>
        </w:rPr>
        <mc:AlternateContent>
          <mc:Choice Requires="wps">
            <w:drawing>
              <wp:anchor distT="45720" distB="45720" distL="114300" distR="114300" simplePos="0" relativeHeight="251664384" behindDoc="0" locked="0" layoutInCell="1" allowOverlap="1" wp14:anchorId="1C427643" wp14:editId="67F86E80">
                <wp:simplePos x="0" y="0"/>
                <wp:positionH relativeFrom="column">
                  <wp:posOffset>-355922</wp:posOffset>
                </wp:positionH>
                <wp:positionV relativeFrom="paragraph">
                  <wp:posOffset>-934110</wp:posOffset>
                </wp:positionV>
                <wp:extent cx="2360930" cy="1404620"/>
                <wp:effectExtent l="0" t="0" r="22860" b="2349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11AEA124" w14:textId="77777777" w:rsidR="00702EFA" w:rsidRPr="004357F4" w:rsidRDefault="00702EFA" w:rsidP="00702EFA">
                            <w:pPr>
                              <w:spacing w:after="0"/>
                              <w:rPr>
                                <w:b/>
                              </w:rPr>
                            </w:pPr>
                            <w:r w:rsidRPr="004357F4">
                              <w:rPr>
                                <w:b/>
                              </w:rPr>
                              <w:t>Audit</w:t>
                            </w:r>
                          </w:p>
                          <w:p w14:paraId="7368A7C2" w14:textId="1CCDC5E6" w:rsidR="00702EFA" w:rsidRDefault="00702EFA" w:rsidP="00702EFA">
                            <w:pPr>
                              <w:pStyle w:val="ListParagraph"/>
                              <w:numPr>
                                <w:ilvl w:val="0"/>
                                <w:numId w:val="7"/>
                              </w:numPr>
                              <w:spacing w:after="0"/>
                            </w:pPr>
                            <w:r w:rsidRPr="004357F4">
                              <w:t>Invoice scan</w:t>
                            </w:r>
                          </w:p>
                          <w:p w14:paraId="1D2DD150" w14:textId="190CF34C" w:rsidR="001629B5" w:rsidRPr="00AF5E21" w:rsidRDefault="001629B5" w:rsidP="00702EFA">
                            <w:pPr>
                              <w:pStyle w:val="ListParagraph"/>
                              <w:numPr>
                                <w:ilvl w:val="0"/>
                                <w:numId w:val="7"/>
                              </w:numPr>
                              <w:spacing w:after="0"/>
                            </w:pPr>
                            <w:r w:rsidRPr="00AF5E21">
                              <w:t xml:space="preserve">Invoice </w:t>
                            </w:r>
                            <w:r w:rsidR="00AF5E21">
                              <w:t xml:space="preserve">Amount </w:t>
                            </w:r>
                            <w:r w:rsidRPr="00AF5E21">
                              <w:t>Change request</w:t>
                            </w:r>
                          </w:p>
                          <w:p w14:paraId="10F8BAD6" w14:textId="7D4CD526" w:rsidR="00702EFA" w:rsidRDefault="00702EFA" w:rsidP="00702EFA">
                            <w:pPr>
                              <w:pStyle w:val="ListParagraph"/>
                              <w:numPr>
                                <w:ilvl w:val="0"/>
                                <w:numId w:val="7"/>
                              </w:numPr>
                              <w:spacing w:after="0"/>
                            </w:pPr>
                            <w:r w:rsidRPr="004357F4">
                              <w:t>Auditor comments</w:t>
                            </w:r>
                          </w:p>
                          <w:p w14:paraId="079A15A2" w14:textId="23B0F91B" w:rsidR="00380995" w:rsidRDefault="00380995" w:rsidP="00702EFA">
                            <w:pPr>
                              <w:pStyle w:val="ListParagraph"/>
                              <w:numPr>
                                <w:ilvl w:val="0"/>
                                <w:numId w:val="7"/>
                              </w:numPr>
                              <w:spacing w:after="0"/>
                            </w:pPr>
                            <w:r>
                              <w:t>VDS &amp; TDS Reconcile Request</w:t>
                            </w:r>
                          </w:p>
                          <w:p w14:paraId="575155C7" w14:textId="2CE7BB95" w:rsidR="00380995" w:rsidRDefault="00380995" w:rsidP="00702EFA">
                            <w:pPr>
                              <w:pStyle w:val="ListParagraph"/>
                              <w:numPr>
                                <w:ilvl w:val="0"/>
                                <w:numId w:val="7"/>
                              </w:numPr>
                              <w:spacing w:after="0"/>
                            </w:pPr>
                            <w:r>
                              <w:t>Payable Rejection Reques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C427643" id="Text Box 10" o:spid="_x0000_s1032" type="#_x0000_t202" style="position:absolute;margin-left:-28.05pt;margin-top:-73.55pt;width:185.9pt;height:110.6pt;z-index:2516643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" strokecolor="#00b0f0">
                <v:textbox style="mso-fit-shape-to-text:t">
                  <w:txbxContent>
                    <w:p w14:paraId="11AEA124" w14:textId="77777777" w:rsidR="00702EFA" w:rsidRPr="004357F4" w:rsidRDefault="00702EFA" w:rsidP="00702EFA">
                      <w:pPr>
                        <w:spacing w:after="0"/>
                        <w:rPr>
                          <w:b/>
                        </w:rPr>
                      </w:pPr>
                      <w:r w:rsidRPr="004357F4">
                        <w:rPr>
                          <w:b/>
                        </w:rPr>
                        <w:t>Audit</w:t>
                      </w:r>
                    </w:p>
                    <w:p w14:paraId="7368A7C2" w14:textId="1CCDC5E6" w:rsidR="00702EFA" w:rsidRDefault="00702EFA" w:rsidP="00702EFA">
                      <w:pPr>
                        <w:pStyle w:val="ListParagraph"/>
                        <w:numPr>
                          <w:ilvl w:val="0"/>
                          <w:numId w:val="7"/>
                        </w:numPr>
                        <w:spacing w:after="0"/>
                      </w:pPr>
                      <w:r w:rsidRPr="004357F4">
                        <w:t>Invoice scan</w:t>
                      </w:r>
                    </w:p>
                    <w:p w14:paraId="1D2DD150" w14:textId="190CF34C" w:rsidR="001629B5" w:rsidRPr="00AF5E21" w:rsidRDefault="001629B5" w:rsidP="00702EFA">
                      <w:pPr>
                        <w:pStyle w:val="ListParagraph"/>
                        <w:numPr>
                          <w:ilvl w:val="0"/>
                          <w:numId w:val="7"/>
                        </w:numPr>
                        <w:spacing w:after="0"/>
                      </w:pPr>
                      <w:r w:rsidRPr="00AF5E21">
                        <w:t xml:space="preserve">Invoice </w:t>
                      </w:r>
                      <w:r w:rsidR="00AF5E21">
                        <w:t xml:space="preserve">Amount </w:t>
                      </w:r>
                      <w:r w:rsidRPr="00AF5E21">
                        <w:t>Change request</w:t>
                      </w:r>
                    </w:p>
                    <w:p w14:paraId="10F8BAD6" w14:textId="7D4CD526" w:rsidR="00702EFA" w:rsidRDefault="00702EFA" w:rsidP="00702EFA">
                      <w:pPr>
                        <w:pStyle w:val="ListParagraph"/>
                        <w:numPr>
                          <w:ilvl w:val="0"/>
                          <w:numId w:val="7"/>
                        </w:numPr>
                        <w:spacing w:after="0"/>
                      </w:pPr>
                      <w:r w:rsidRPr="004357F4">
                        <w:t>Auditor comments</w:t>
                      </w:r>
                    </w:p>
                    <w:p w14:paraId="079A15A2" w14:textId="23B0F91B" w:rsidR="00380995" w:rsidRDefault="00380995" w:rsidP="00702EFA">
                      <w:pPr>
                        <w:pStyle w:val="ListParagraph"/>
                        <w:numPr>
                          <w:ilvl w:val="0"/>
                          <w:numId w:val="7"/>
                        </w:numPr>
                        <w:spacing w:after="0"/>
                      </w:pPr>
                      <w:r>
                        <w:t>VDS &amp; TDS Reconcile Request</w:t>
                      </w:r>
                    </w:p>
                    <w:p w14:paraId="575155C7" w14:textId="2CE7BB95" w:rsidR="00380995" w:rsidRDefault="00380995" w:rsidP="00702EFA">
                      <w:pPr>
                        <w:pStyle w:val="ListParagraph"/>
                        <w:numPr>
                          <w:ilvl w:val="0"/>
                          <w:numId w:val="7"/>
                        </w:numPr>
                        <w:spacing w:after="0"/>
                      </w:pPr>
                      <w:r>
                        <w:t>Payable Rejection Request</w:t>
                      </w:r>
                    </w:p>
                  </w:txbxContent>
                </v:textbox>
                <w10:wrap type="square"/>
              </v:shape>
            </w:pict>
          </mc:Fallback>
        </mc:AlternateContent>
      </w:r>
      <w:r w:rsidR="008C3446" w:rsidRPr="007E0383">
        <w:rPr>
          <w:b/>
          <w:noProof/>
        </w:rPr>
        <mc:AlternateContent>
          <mc:Choice Requires="wps">
            <w:drawing>
              <wp:anchor distT="45720" distB="45720" distL="114300" distR="114300" simplePos="0" relativeHeight="251665408" behindDoc="0" locked="0" layoutInCell="1" allowOverlap="1" wp14:anchorId="1DE07191" wp14:editId="40ACA061">
                <wp:simplePos x="0" y="0"/>
                <wp:positionH relativeFrom="column">
                  <wp:posOffset>2745105</wp:posOffset>
                </wp:positionH>
                <wp:positionV relativeFrom="paragraph">
                  <wp:posOffset>-360680</wp:posOffset>
                </wp:positionV>
                <wp:extent cx="2360930" cy="1404620"/>
                <wp:effectExtent l="0" t="0" r="22860" b="2349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B0F0"/>
                          </a:solidFill>
                          <a:miter lim="800000"/>
                          <a:headEnd/>
                          <a:tailEnd/>
                        </a:ln>
                      </wps:spPr>
                      <wps:txbx>
                        <w:txbxContent>
                          <w:p w14:paraId="598C1884" w14:textId="77777777" w:rsidR="00702EFA" w:rsidRPr="004357F4" w:rsidRDefault="00702EFA" w:rsidP="00702EFA">
                            <w:pPr>
                              <w:spacing w:after="0"/>
                              <w:rPr>
                                <w:b/>
                              </w:rPr>
                            </w:pPr>
                            <w:r w:rsidRPr="004357F4">
                              <w:rPr>
                                <w:b/>
                              </w:rPr>
                              <w:t>Treasure</w:t>
                            </w:r>
                          </w:p>
                          <w:p w14:paraId="6E95622E" w14:textId="77777777" w:rsidR="00702EFA" w:rsidRPr="004357F4" w:rsidRDefault="00702EFA" w:rsidP="00702EFA">
                            <w:pPr>
                              <w:pStyle w:val="ListParagraph"/>
                              <w:numPr>
                                <w:ilvl w:val="0"/>
                                <w:numId w:val="8"/>
                              </w:numPr>
                              <w:spacing w:after="0"/>
                            </w:pPr>
                            <w:r w:rsidRPr="004357F4">
                              <w:t>Invoice scan</w:t>
                            </w:r>
                          </w:p>
                          <w:p w14:paraId="73E483EE" w14:textId="77777777" w:rsidR="00702EFA" w:rsidRDefault="00FA135A" w:rsidP="00FA135A">
                            <w:pPr>
                              <w:pStyle w:val="ListParagraph"/>
                              <w:numPr>
                                <w:ilvl w:val="0"/>
                                <w:numId w:val="8"/>
                              </w:numPr>
                              <w:spacing w:after="0"/>
                            </w:pPr>
                            <w:r w:rsidRPr="00FA135A">
                              <w:t>Cheque Preparation (Single/Multiple Invoic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DE07191" id="Text Box 11" o:spid="_x0000_s1033" type="#_x0000_t202" style="position:absolute;margin-left:216.15pt;margin-top:-28.4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" strokecolor="#00b0f0">
                <v:textbox style="mso-fit-shape-to-text:t">
                  <w:txbxContent>
                    <w:p w14:paraId="598C1884" w14:textId="77777777" w:rsidR="00702EFA" w:rsidRPr="004357F4" w:rsidRDefault="00702EFA" w:rsidP="00702EFA">
                      <w:pPr>
                        <w:spacing w:after="0"/>
                        <w:rPr>
                          <w:b/>
                        </w:rPr>
                      </w:pPr>
                      <w:r w:rsidRPr="004357F4">
                        <w:rPr>
                          <w:b/>
                        </w:rPr>
                        <w:t>Treasure</w:t>
                      </w:r>
                    </w:p>
                    <w:p w14:paraId="6E95622E" w14:textId="77777777" w:rsidR="00702EFA" w:rsidRPr="004357F4" w:rsidRDefault="00702EFA" w:rsidP="00702EFA">
                      <w:pPr>
                        <w:pStyle w:val="ListParagraph"/>
                        <w:numPr>
                          <w:ilvl w:val="0"/>
                          <w:numId w:val="8"/>
                        </w:numPr>
                        <w:spacing w:after="0"/>
                      </w:pPr>
                      <w:r w:rsidRPr="004357F4">
                        <w:t>Invoice scan</w:t>
                      </w:r>
                    </w:p>
                    <w:p w14:paraId="73E483EE" w14:textId="77777777" w:rsidR="00702EFA" w:rsidRDefault="00FA135A" w:rsidP="00FA135A">
                      <w:pPr>
                        <w:pStyle w:val="ListParagraph"/>
                        <w:numPr>
                          <w:ilvl w:val="0"/>
                          <w:numId w:val="8"/>
                        </w:numPr>
                        <w:spacing w:after="0"/>
                      </w:pPr>
                      <w:r w:rsidRPr="00FA135A">
                        <w:t>Cheque Preparation (Single/Multiple Invoice)</w:t>
                      </w:r>
                    </w:p>
                  </w:txbxContent>
                </v:textbox>
                <w10:wrap type="square"/>
              </v:shape>
            </w:pict>
          </mc:Fallback>
        </mc:AlternateContent>
      </w:r>
    </w:p>
    <w:p w14:paraId="0F5B2A89" w14:textId="77777777" w:rsidR="00702EFA" w:rsidRDefault="00702EFA" w:rsidP="002710D6"/>
    <w:p w14:paraId="377B9094" w14:textId="77777777" w:rsidR="00702EFA" w:rsidRDefault="00702EFA" w:rsidP="002710D6"/>
    <w:p w14:paraId="1A664A32" w14:textId="77777777" w:rsidR="00702EFA" w:rsidRDefault="00702EFA" w:rsidP="002710D6"/>
    <w:p w14:paraId="61391E21" w14:textId="77777777" w:rsidR="002710D6" w:rsidRDefault="002710D6" w:rsidP="002710D6"/>
    <w:p w14:paraId="6745BA24" w14:textId="77777777" w:rsidR="00561E04" w:rsidRDefault="00B70DA8" w:rsidP="00D719E6">
      <w:pPr>
        <w:jc w:val="center"/>
        <w:rPr>
          <w:b/>
          <w:sz w:val="24"/>
        </w:rPr>
      </w:pPr>
      <w:r w:rsidRPr="00B70DA8">
        <w:rPr>
          <w:b/>
          <w:sz w:val="24"/>
        </w:rPr>
        <w:t xml:space="preserve">Few Screen  </w:t>
      </w:r>
      <w:r w:rsidRPr="00B70DA8">
        <w:rPr>
          <w:b/>
          <w:noProof/>
          <w:sz w:val="24"/>
        </w:rPr>
        <w:drawing>
          <wp:anchor distT="0" distB="0" distL="114300" distR="114300" simplePos="0" relativeHeight="251671552" behindDoc="0" locked="0" layoutInCell="1" allowOverlap="1" wp14:anchorId="0B4C104F" wp14:editId="001A5648">
            <wp:simplePos x="0" y="0"/>
            <wp:positionH relativeFrom="margin">
              <wp:posOffset>1474321</wp:posOffset>
            </wp:positionH>
            <wp:positionV relativeFrom="paragraph">
              <wp:posOffset>7063171</wp:posOffset>
            </wp:positionV>
            <wp:extent cx="3722810" cy="1631290"/>
            <wp:effectExtent l="0" t="0" r="0" b="7620"/>
            <wp:wrapNone/>
            <wp:docPr id="15" name="Picture 15" descr="C:\Users\Lun\Desktop\Screenshot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un\Desktop\Screenshot_12.png"/>
                    <pic:cNvPicPr>
                      <a:picLocks noChangeAspect="1" noChangeArrowheads="1"/>
                    </pic:cNvPicPr>
                  </pic:nvPicPr>
                  <pic:blipFill rotWithShape="1">
                    <a:blip r:embed="rId8">
                      <a:extLst>
                        <a:ext uri="{28A0092B-C50C-407E-A947-70E740481C1C}">
                          <a14:useLocalDpi xmlns:a14="http://schemas.microsoft.com/office/drawing/2010/main" val="0"/>
                        </a:ext>
                      </a:extLst>
                    </a:blip>
                    <a:srcRect b="30324"/>
                    <a:stretch/>
                  </pic:blipFill>
                  <pic:spPr bwMode="auto">
                    <a:xfrm>
                      <a:off x="0" y="0"/>
                      <a:ext cx="3722810" cy="1631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8480" behindDoc="0" locked="0" layoutInCell="1" allowOverlap="1" wp14:anchorId="0D6CC8BF" wp14:editId="215E10E5">
            <wp:simplePos x="0" y="0"/>
            <wp:positionH relativeFrom="column">
              <wp:posOffset>3199625</wp:posOffset>
            </wp:positionH>
            <wp:positionV relativeFrom="paragraph">
              <wp:posOffset>4859333</wp:posOffset>
            </wp:positionV>
            <wp:extent cx="3195451" cy="1791665"/>
            <wp:effectExtent l="0" t="0" r="5080" b="0"/>
            <wp:wrapNone/>
            <wp:docPr id="7" name="Picture 7" descr="C:\Users\Lun\Desktop\IPT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n\Desktop\IPTS-6.png"/>
                    <pic:cNvPicPr>
                      <a:picLocks noChangeAspect="1" noChangeArrowheads="1"/>
                    </pic:cNvPicPr>
                  </pic:nvPicPr>
                  <pic:blipFill rotWithShape="1">
                    <a:blip r:embed="rId9">
                      <a:extLst>
                        <a:ext uri="{28A0092B-C50C-407E-A947-70E740481C1C}">
                          <a14:useLocalDpi xmlns:a14="http://schemas.microsoft.com/office/drawing/2010/main" val="0"/>
                        </a:ext>
                      </a:extLst>
                    </a:blip>
                    <a:srcRect b="18902"/>
                    <a:stretch/>
                  </pic:blipFill>
                  <pic:spPr bwMode="auto">
                    <a:xfrm>
                      <a:off x="0" y="0"/>
                      <a:ext cx="3195451" cy="1791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7456" behindDoc="0" locked="0" layoutInCell="1" allowOverlap="1" wp14:anchorId="30BAEA4E" wp14:editId="0DBB7879">
            <wp:simplePos x="0" y="0"/>
            <wp:positionH relativeFrom="column">
              <wp:posOffset>-402408</wp:posOffset>
            </wp:positionH>
            <wp:positionV relativeFrom="paragraph">
              <wp:posOffset>4920994</wp:posOffset>
            </wp:positionV>
            <wp:extent cx="3118550" cy="1784909"/>
            <wp:effectExtent l="0" t="0" r="5715" b="6350"/>
            <wp:wrapNone/>
            <wp:docPr id="3" name="Picture 3" descr="C:\Users\Lun\Desktop\IP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IPTS-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8550" cy="17849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70DA8">
        <w:rPr>
          <w:noProof/>
          <w:sz w:val="24"/>
        </w:rPr>
        <w:drawing>
          <wp:anchor distT="0" distB="0" distL="114300" distR="114300" simplePos="0" relativeHeight="251672576" behindDoc="0" locked="0" layoutInCell="1" allowOverlap="1" wp14:anchorId="6C096E08" wp14:editId="40CF0BF6">
            <wp:simplePos x="0" y="0"/>
            <wp:positionH relativeFrom="margin">
              <wp:align>center</wp:align>
            </wp:positionH>
            <wp:positionV relativeFrom="paragraph">
              <wp:posOffset>686533</wp:posOffset>
            </wp:positionV>
            <wp:extent cx="3016541" cy="1615044"/>
            <wp:effectExtent l="114300" t="114300" r="107950" b="137795"/>
            <wp:wrapNone/>
            <wp:docPr id="16" name="Picture 2">
              <a:extLst xmlns:a="http://schemas.openxmlformats.org/drawingml/2006/main">
                <a:ext uri="{FF2B5EF4-FFF2-40B4-BE49-F238E27FC236}">
                  <a16:creationId xmlns:a16="http://schemas.microsoft.com/office/drawing/2014/main" id="{D8DAF776-E9AD-4F7F-9BEC-577233C00B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8DAF776-E9AD-4F7F-9BEC-577233C00BD3}"/>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16541" cy="16150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69504" behindDoc="0" locked="0" layoutInCell="1" allowOverlap="1" wp14:anchorId="620ABB4D" wp14:editId="50C05822">
            <wp:simplePos x="0" y="0"/>
            <wp:positionH relativeFrom="column">
              <wp:posOffset>3223317</wp:posOffset>
            </wp:positionH>
            <wp:positionV relativeFrom="paragraph">
              <wp:posOffset>2641682</wp:posOffset>
            </wp:positionV>
            <wp:extent cx="3124659" cy="1792224"/>
            <wp:effectExtent l="0" t="0" r="0" b="0"/>
            <wp:wrapNone/>
            <wp:docPr id="12" name="Picture 12" descr="C:\Users\Lun\Desktop\IPT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un\Desktop\IPTS-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10138"/>
                    <a:stretch/>
                  </pic:blipFill>
                  <pic:spPr bwMode="auto">
                    <a:xfrm>
                      <a:off x="0" y="0"/>
                      <a:ext cx="3124659" cy="179222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70DA8">
        <w:rPr>
          <w:b/>
          <w:noProof/>
          <w:sz w:val="24"/>
        </w:rPr>
        <w:drawing>
          <wp:anchor distT="0" distB="0" distL="114300" distR="114300" simplePos="0" relativeHeight="251670528" behindDoc="0" locked="0" layoutInCell="1" allowOverlap="1" wp14:anchorId="7E01DE0C" wp14:editId="28B0806D">
            <wp:simplePos x="0" y="0"/>
            <wp:positionH relativeFrom="margin">
              <wp:posOffset>-421319</wp:posOffset>
            </wp:positionH>
            <wp:positionV relativeFrom="paragraph">
              <wp:posOffset>2637065</wp:posOffset>
            </wp:positionV>
            <wp:extent cx="3080778" cy="1821484"/>
            <wp:effectExtent l="0" t="0" r="5715" b="7620"/>
            <wp:wrapNone/>
            <wp:docPr id="8" name="Picture 8" descr="C:\Users\Lun\Desktop\IP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n\Desktop\IPTS-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0778" cy="18214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7A5B">
        <w:rPr>
          <w:b/>
          <w:sz w:val="24"/>
        </w:rPr>
        <w:t xml:space="preserve">Shots of BPAS </w:t>
      </w:r>
    </w:p>
    <w:p w14:paraId="7902F554" w14:textId="77777777" w:rsidR="00561E04" w:rsidRPr="00561E04" w:rsidRDefault="00561E04" w:rsidP="00561E04">
      <w:pPr>
        <w:rPr>
          <w:sz w:val="24"/>
        </w:rPr>
      </w:pPr>
    </w:p>
    <w:p w14:paraId="018A9A32" w14:textId="77777777" w:rsidR="00561E04" w:rsidRPr="00561E04" w:rsidRDefault="00561E04" w:rsidP="00561E04">
      <w:pPr>
        <w:rPr>
          <w:sz w:val="24"/>
        </w:rPr>
      </w:pPr>
    </w:p>
    <w:p w14:paraId="3D4A1B40" w14:textId="77777777" w:rsidR="00561E04" w:rsidRPr="00561E04" w:rsidRDefault="00561E04" w:rsidP="00561E04">
      <w:pPr>
        <w:rPr>
          <w:sz w:val="24"/>
        </w:rPr>
      </w:pPr>
    </w:p>
    <w:p w14:paraId="5F042ABC" w14:textId="77777777" w:rsidR="00561E04" w:rsidRPr="00561E04" w:rsidRDefault="00561E04" w:rsidP="00561E04">
      <w:pPr>
        <w:rPr>
          <w:sz w:val="24"/>
        </w:rPr>
      </w:pPr>
    </w:p>
    <w:p w14:paraId="3DE8545A" w14:textId="77777777" w:rsidR="00561E04" w:rsidRDefault="00561E04" w:rsidP="00561E04">
      <w:pPr>
        <w:rPr>
          <w:sz w:val="24"/>
        </w:rPr>
      </w:pPr>
    </w:p>
    <w:p w14:paraId="14F8C34F" w14:textId="77777777" w:rsidR="00561E04" w:rsidRDefault="00561E04" w:rsidP="00561E04">
      <w:pPr>
        <w:tabs>
          <w:tab w:val="left" w:pos="916"/>
        </w:tabs>
        <w:rPr>
          <w:sz w:val="24"/>
        </w:rPr>
      </w:pPr>
      <w:r>
        <w:rPr>
          <w:sz w:val="24"/>
        </w:rPr>
        <w:tab/>
      </w:r>
    </w:p>
    <w:p w14:paraId="26697389" w14:textId="77777777" w:rsidR="00561E04" w:rsidRPr="00561E04" w:rsidRDefault="00561E04" w:rsidP="00561E04">
      <w:pPr>
        <w:rPr>
          <w:sz w:val="24"/>
        </w:rPr>
      </w:pPr>
    </w:p>
    <w:p w14:paraId="36820D56" w14:textId="77777777" w:rsidR="00561E04" w:rsidRPr="00561E04" w:rsidRDefault="00561E04" w:rsidP="00561E04">
      <w:pPr>
        <w:rPr>
          <w:sz w:val="24"/>
        </w:rPr>
      </w:pPr>
    </w:p>
    <w:p w14:paraId="3646696B" w14:textId="77777777" w:rsidR="00561E04" w:rsidRPr="00561E04" w:rsidRDefault="00561E04" w:rsidP="00561E04">
      <w:pPr>
        <w:rPr>
          <w:sz w:val="24"/>
        </w:rPr>
      </w:pPr>
    </w:p>
    <w:p w14:paraId="46470B28" w14:textId="77777777" w:rsidR="00561E04" w:rsidRPr="00561E04" w:rsidRDefault="00561E04" w:rsidP="00561E04">
      <w:pPr>
        <w:rPr>
          <w:sz w:val="24"/>
        </w:rPr>
      </w:pPr>
    </w:p>
    <w:p w14:paraId="2E83DCD7" w14:textId="77777777" w:rsidR="00561E04" w:rsidRPr="00561E04" w:rsidRDefault="00561E04" w:rsidP="00561E04">
      <w:pPr>
        <w:rPr>
          <w:sz w:val="24"/>
        </w:rPr>
      </w:pPr>
    </w:p>
    <w:p w14:paraId="13BBFFBF" w14:textId="77777777" w:rsidR="00561E04" w:rsidRPr="00561E04" w:rsidRDefault="00561E04" w:rsidP="00561E04">
      <w:pPr>
        <w:rPr>
          <w:sz w:val="24"/>
        </w:rPr>
      </w:pPr>
    </w:p>
    <w:p w14:paraId="2E4EFB7C" w14:textId="77777777" w:rsidR="00561E04" w:rsidRPr="00561E04" w:rsidRDefault="00561E04" w:rsidP="00561E04">
      <w:pPr>
        <w:rPr>
          <w:sz w:val="24"/>
        </w:rPr>
      </w:pPr>
    </w:p>
    <w:p w14:paraId="27128742" w14:textId="77777777" w:rsidR="00561E04" w:rsidRDefault="00561E04" w:rsidP="00561E04">
      <w:pPr>
        <w:rPr>
          <w:sz w:val="24"/>
        </w:rPr>
      </w:pPr>
    </w:p>
    <w:p w14:paraId="0CDBC632" w14:textId="77777777" w:rsidR="00B70DA8" w:rsidRDefault="00B70DA8" w:rsidP="00561E04">
      <w:pPr>
        <w:rPr>
          <w:sz w:val="24"/>
        </w:rPr>
      </w:pPr>
    </w:p>
    <w:p w14:paraId="664F301F" w14:textId="77777777" w:rsidR="00561E04" w:rsidRDefault="00561E04" w:rsidP="00561E04">
      <w:pPr>
        <w:rPr>
          <w:sz w:val="24"/>
        </w:rPr>
      </w:pPr>
    </w:p>
    <w:p w14:paraId="06F60BCD" w14:textId="77777777" w:rsidR="00561E04" w:rsidRDefault="00561E04" w:rsidP="00561E04">
      <w:pPr>
        <w:rPr>
          <w:sz w:val="24"/>
        </w:rPr>
      </w:pPr>
    </w:p>
    <w:p w14:paraId="282F7896" w14:textId="77777777" w:rsidR="00561E04" w:rsidRDefault="00561E04" w:rsidP="00561E04">
      <w:pPr>
        <w:rPr>
          <w:sz w:val="24"/>
        </w:rPr>
      </w:pPr>
    </w:p>
    <w:p w14:paraId="4031E66A" w14:textId="77777777" w:rsidR="00561E04" w:rsidRDefault="00561E04" w:rsidP="00561E04">
      <w:pPr>
        <w:rPr>
          <w:sz w:val="24"/>
        </w:rPr>
      </w:pPr>
    </w:p>
    <w:p w14:paraId="556134C4" w14:textId="77777777" w:rsidR="00561E04" w:rsidRDefault="00561E04" w:rsidP="00561E04">
      <w:pPr>
        <w:rPr>
          <w:sz w:val="24"/>
        </w:rPr>
      </w:pPr>
    </w:p>
    <w:p w14:paraId="0D322F41" w14:textId="77777777" w:rsidR="00561E04" w:rsidRDefault="00561E04" w:rsidP="00561E04">
      <w:pPr>
        <w:rPr>
          <w:sz w:val="24"/>
        </w:rPr>
      </w:pPr>
    </w:p>
    <w:p w14:paraId="594B813E" w14:textId="77777777" w:rsidR="00561E04" w:rsidRDefault="00561E04" w:rsidP="00561E04">
      <w:pPr>
        <w:rPr>
          <w:sz w:val="24"/>
        </w:rPr>
      </w:pPr>
    </w:p>
    <w:p w14:paraId="40A9FCF1" w14:textId="77777777" w:rsidR="00561E04" w:rsidRDefault="00561E04" w:rsidP="00FA7A5B">
      <w:pPr>
        <w:jc w:val="center"/>
        <w:rPr>
          <w:sz w:val="24"/>
        </w:rPr>
      </w:pPr>
    </w:p>
    <w:p w14:paraId="54598616" w14:textId="77777777" w:rsidR="00561E04" w:rsidRDefault="00561E04" w:rsidP="00561E04">
      <w:pPr>
        <w:rPr>
          <w:sz w:val="24"/>
        </w:rPr>
      </w:pPr>
    </w:p>
    <w:p w14:paraId="0979E059" w14:textId="77777777" w:rsidR="00561E04" w:rsidRDefault="00561E04" w:rsidP="00561E04">
      <w:pPr>
        <w:rPr>
          <w:sz w:val="24"/>
        </w:rPr>
      </w:pPr>
    </w:p>
    <w:p w14:paraId="23A06E75" w14:textId="77777777" w:rsidR="00561E04" w:rsidRDefault="00561E04" w:rsidP="00561E04">
      <w:pPr>
        <w:rPr>
          <w:sz w:val="24"/>
        </w:rPr>
      </w:pPr>
    </w:p>
    <w:p w14:paraId="5CBA33DA" w14:textId="77777777" w:rsidR="00561E04" w:rsidRDefault="00561E04" w:rsidP="00561E04">
      <w:pPr>
        <w:rPr>
          <w:sz w:val="24"/>
        </w:rPr>
      </w:pPr>
    </w:p>
    <w:p w14:paraId="6E64189F" w14:textId="77777777" w:rsidR="00561E04" w:rsidRDefault="00561E04" w:rsidP="00561E04">
      <w:pPr>
        <w:rPr>
          <w:rFonts w:ascii="Tahoma" w:eastAsia="Times New Roman" w:hAnsi="Tahoma" w:cs="Tahoma"/>
          <w:b/>
          <w:noProof/>
          <w:sz w:val="28"/>
          <w:szCs w:val="20"/>
        </w:rPr>
      </w:pPr>
      <w:r w:rsidRPr="00561E04">
        <w:rPr>
          <w:b/>
          <w:noProof/>
          <w:sz w:val="24"/>
        </w:rPr>
        <w:drawing>
          <wp:anchor distT="0" distB="0" distL="114300" distR="114300" simplePos="0" relativeHeight="251675648" behindDoc="0" locked="0" layoutInCell="1" allowOverlap="1" wp14:anchorId="163B9810" wp14:editId="074555B6">
            <wp:simplePos x="0" y="0"/>
            <wp:positionH relativeFrom="margin">
              <wp:posOffset>-82930</wp:posOffset>
            </wp:positionH>
            <wp:positionV relativeFrom="paragraph">
              <wp:posOffset>659789</wp:posOffset>
            </wp:positionV>
            <wp:extent cx="2279650" cy="928831"/>
            <wp:effectExtent l="0" t="0" r="6350" b="5080"/>
            <wp:wrapNone/>
            <wp:docPr id="18" name="Picture 18" descr="C:\Users\Lun\Desktop\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Screenshot_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1898"/>
                    <a:stretch/>
                  </pic:blipFill>
                  <pic:spPr bwMode="auto">
                    <a:xfrm>
                      <a:off x="0" y="0"/>
                      <a:ext cx="2279650" cy="928831"/>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561E04">
        <w:rPr>
          <w:rFonts w:ascii="Tahoma" w:eastAsia="Times New Roman" w:hAnsi="Tahoma" w:cs="Tahoma"/>
          <w:b/>
          <w:noProof/>
          <w:sz w:val="28"/>
          <w:szCs w:val="20"/>
        </w:rPr>
        <mc:AlternateContent>
          <mc:Choice Requires="wps">
            <w:drawing>
              <wp:anchor distT="45720" distB="45720" distL="114300" distR="114300" simplePos="0" relativeHeight="251677696" behindDoc="0" locked="0" layoutInCell="1" allowOverlap="1" wp14:anchorId="09F5EDEE" wp14:editId="3AB56986">
                <wp:simplePos x="0" y="0"/>
                <wp:positionH relativeFrom="margin">
                  <wp:align>right</wp:align>
                </wp:positionH>
                <wp:positionV relativeFrom="paragraph">
                  <wp:posOffset>556310</wp:posOffset>
                </wp:positionV>
                <wp:extent cx="2360930" cy="1404620"/>
                <wp:effectExtent l="0" t="0" r="22860" b="1397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F86B18" w14:textId="77777777" w:rsidR="00561E04" w:rsidRDefault="00561E04" w:rsidP="00561E04">
                            <w:r>
                              <w:t>Ph: 88 (02) 8032949, 013093660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F5EDEE" id="_x0000_s1034" type="#_x0000_t202" style="position:absolute;margin-left:134.7pt;margin-top:43.8pt;width:185.9pt;height:110.6pt;z-index:2516776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KhKAIAAE0EAAAOAAAAZHJzL2Uyb0RvYy54bWysVNuO2yAQfa/Uf0C8N75ski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">
                <v:textbox style="mso-fit-shape-to-text:t">
                  <w:txbxContent>
                    <w:p w14:paraId="24F86B18" w14:textId="77777777" w:rsidR="00561E04" w:rsidRDefault="00561E04" w:rsidP="00561E04">
                      <w:r>
                        <w:t>Ph: 88 (02) 8032949, 01309366028</w:t>
                      </w:r>
                    </w:p>
                  </w:txbxContent>
                </v:textbox>
                <w10:wrap anchorx="margin"/>
              </v:shape>
            </w:pict>
          </mc:Fallback>
        </mc:AlternateContent>
      </w:r>
      <w:r w:rsidRPr="00561E04">
        <w:rPr>
          <w:b/>
          <w:noProof/>
          <w:sz w:val="24"/>
        </w:rPr>
        <w:drawing>
          <wp:anchor distT="0" distB="0" distL="114300" distR="114300" simplePos="0" relativeHeight="251674624" behindDoc="0" locked="0" layoutInCell="1" allowOverlap="1" wp14:anchorId="5C9E1E02" wp14:editId="38F214E2">
            <wp:simplePos x="0" y="0"/>
            <wp:positionH relativeFrom="column">
              <wp:posOffset>3195122</wp:posOffset>
            </wp:positionH>
            <wp:positionV relativeFrom="paragraph">
              <wp:posOffset>986510</wp:posOffset>
            </wp:positionV>
            <wp:extent cx="2914650" cy="596829"/>
            <wp:effectExtent l="0" t="0" r="0" b="0"/>
            <wp:wrapNone/>
            <wp:docPr id="17" name="Picture 17" descr="C:\Users\Lun\Desktop\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n\Desktop\Screenshot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4650" cy="59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61E04">
        <w:rPr>
          <w:b/>
          <w:sz w:val="24"/>
        </w:rPr>
        <w:t>Contact Us</w:t>
      </w:r>
      <w:r>
        <w:rPr>
          <w:b/>
          <w:sz w:val="24"/>
        </w:rPr>
        <w:t>:</w:t>
      </w:r>
      <w:r w:rsidRPr="00561E04">
        <w:rPr>
          <w:rFonts w:ascii="Tahoma" w:eastAsia="Times New Roman" w:hAnsi="Tahoma" w:cs="Tahoma"/>
          <w:b/>
          <w:noProof/>
          <w:sz w:val="28"/>
          <w:szCs w:val="20"/>
        </w:rPr>
        <w:t xml:space="preserve"> </w:t>
      </w:r>
    </w:p>
    <w:p w14:paraId="11117138" w14:textId="77777777" w:rsidR="00937ABD" w:rsidRDefault="00937ABD" w:rsidP="00561E04">
      <w:pPr>
        <w:rPr>
          <w:rFonts w:ascii="Tahoma" w:eastAsia="Times New Roman" w:hAnsi="Tahoma" w:cs="Tahoma"/>
          <w:b/>
          <w:noProof/>
          <w:sz w:val="28"/>
          <w:szCs w:val="20"/>
        </w:rPr>
      </w:pPr>
    </w:p>
    <w:p w14:paraId="653122B8" w14:textId="77777777" w:rsidR="00937ABD" w:rsidRDefault="00937ABD" w:rsidP="00561E04">
      <w:pPr>
        <w:rPr>
          <w:rFonts w:ascii="Tahoma" w:eastAsia="Times New Roman" w:hAnsi="Tahoma" w:cs="Tahoma"/>
          <w:b/>
          <w:noProof/>
          <w:sz w:val="28"/>
          <w:szCs w:val="20"/>
        </w:rPr>
      </w:pPr>
    </w:p>
    <w:p w14:paraId="290DE195" w14:textId="77777777" w:rsidR="00937ABD" w:rsidRDefault="00937ABD" w:rsidP="00561E04">
      <w:pPr>
        <w:rPr>
          <w:rFonts w:ascii="Tahoma" w:eastAsia="Times New Roman" w:hAnsi="Tahoma" w:cs="Tahoma"/>
          <w:b/>
          <w:noProof/>
          <w:sz w:val="28"/>
          <w:szCs w:val="20"/>
        </w:rPr>
      </w:pPr>
    </w:p>
    <w:p w14:paraId="1493EAD2" w14:textId="77777777" w:rsidR="00937ABD" w:rsidRDefault="00937ABD" w:rsidP="00561E04">
      <w:pPr>
        <w:rPr>
          <w:rFonts w:ascii="Tahoma" w:eastAsia="Times New Roman" w:hAnsi="Tahoma" w:cs="Tahoma"/>
          <w:b/>
          <w:noProof/>
          <w:sz w:val="28"/>
          <w:szCs w:val="20"/>
        </w:rPr>
      </w:pPr>
    </w:p>
    <w:p w14:paraId="09A43E07" w14:textId="77777777" w:rsidR="00937ABD" w:rsidRDefault="00937ABD" w:rsidP="00561E04">
      <w:pPr>
        <w:rPr>
          <w:rFonts w:ascii="Tahoma" w:eastAsia="Times New Roman" w:hAnsi="Tahoma" w:cs="Tahoma"/>
          <w:b/>
          <w:noProof/>
          <w:sz w:val="28"/>
          <w:szCs w:val="20"/>
        </w:rPr>
      </w:pPr>
    </w:p>
    <w:p w14:paraId="7CEC4DCF" w14:textId="77777777" w:rsidR="00937ABD" w:rsidRDefault="00937ABD" w:rsidP="00561E04">
      <w:pPr>
        <w:rPr>
          <w:rFonts w:ascii="Tahoma" w:eastAsia="Times New Roman" w:hAnsi="Tahoma" w:cs="Tahoma"/>
          <w:b/>
          <w:noProof/>
          <w:sz w:val="28"/>
          <w:szCs w:val="20"/>
        </w:rPr>
      </w:pPr>
    </w:p>
    <w:p w14:paraId="1071F20B" w14:textId="77777777" w:rsidR="00FA7A5B" w:rsidRDefault="00FA7A5B" w:rsidP="00561E04">
      <w:pPr>
        <w:rPr>
          <w:rFonts w:ascii="Tahoma" w:eastAsia="Times New Roman" w:hAnsi="Tahoma" w:cs="Tahoma"/>
          <w:b/>
          <w:noProof/>
          <w:sz w:val="28"/>
          <w:szCs w:val="20"/>
        </w:rPr>
      </w:pPr>
    </w:p>
    <w:p w14:paraId="7E5F3C93" w14:textId="77777777" w:rsidR="00DF456C" w:rsidRDefault="00DF456C" w:rsidP="00DF456C">
      <w:r>
        <w:t>About Newgen</w:t>
      </w:r>
    </w:p>
    <w:p w14:paraId="26A3D687" w14:textId="77777777" w:rsidR="00DF456C" w:rsidRDefault="00DF456C" w:rsidP="00DF456C">
      <w:r w:rsidRPr="00B15FBA">
        <w:t>Newgen Technology Ltd. is one of the leading and fast movin</w:t>
      </w:r>
      <w:r>
        <w:t xml:space="preserve">g tech companies in Bangladesh, </w:t>
      </w:r>
      <w:r w:rsidRPr="00B15FBA">
        <w:t>works on different frontier technologies and developing latest solutions. It provides ERP solution, SaaS and customized software for local and global market. Newgen Technology Ltd. also provides training and consultancy services to its clients and execute projects on a turn-key basis.</w:t>
      </w:r>
    </w:p>
    <w:p w14:paraId="7669CE15" w14:textId="77777777" w:rsidR="00DF456C" w:rsidRDefault="00DF456C" w:rsidP="00DF456C"/>
    <w:p w14:paraId="5414020D" w14:textId="77777777" w:rsidR="00DF456C" w:rsidRDefault="00DF456C" w:rsidP="00DF456C">
      <w:r>
        <w:t>•</w:t>
      </w:r>
      <w:r>
        <w:tab/>
        <w:t>100+ Expert Recourses</w:t>
      </w:r>
    </w:p>
    <w:p w14:paraId="1E9F8178" w14:textId="77777777" w:rsidR="00DF456C" w:rsidRDefault="00DF456C" w:rsidP="00DF456C">
      <w:r>
        <w:t>•</w:t>
      </w:r>
      <w:r>
        <w:tab/>
        <w:t>Highly Productive Office Environment</w:t>
      </w:r>
    </w:p>
    <w:p w14:paraId="68369CC7" w14:textId="77777777" w:rsidR="00DF456C" w:rsidRDefault="00DF456C" w:rsidP="00DF456C">
      <w:r>
        <w:t>•</w:t>
      </w:r>
      <w:r>
        <w:tab/>
        <w:t>International Standard Training Lab</w:t>
      </w:r>
    </w:p>
    <w:p w14:paraId="12296360" w14:textId="77777777" w:rsidR="00DF456C" w:rsidRDefault="00DF456C" w:rsidP="00DF456C">
      <w:r>
        <w:t>•</w:t>
      </w:r>
      <w:r>
        <w:tab/>
        <w:t>1000+ Implementation</w:t>
      </w:r>
    </w:p>
    <w:p w14:paraId="58D60EA0" w14:textId="77777777" w:rsidR="00DF456C" w:rsidRDefault="00DF456C" w:rsidP="00DF456C">
      <w:r>
        <w:t>•</w:t>
      </w:r>
      <w:r>
        <w:tab/>
        <w:t>500+ Clients</w:t>
      </w:r>
    </w:p>
    <w:p w14:paraId="26FBE52C" w14:textId="77777777" w:rsidR="00DF456C" w:rsidRDefault="00DF456C" w:rsidP="00DF456C">
      <w:r>
        <w:t>•</w:t>
      </w:r>
      <w:r>
        <w:tab/>
        <w:t>24/7 Customer Support</w:t>
      </w:r>
    </w:p>
    <w:p w14:paraId="289382AE" w14:textId="77777777" w:rsidR="00FA7A5B" w:rsidRDefault="00FA7A5B" w:rsidP="00561E04">
      <w:pPr>
        <w:rPr>
          <w:rFonts w:ascii="Tahoma" w:eastAsia="Times New Roman" w:hAnsi="Tahoma" w:cs="Tahoma"/>
          <w:b/>
          <w:noProof/>
          <w:sz w:val="28"/>
          <w:szCs w:val="20"/>
        </w:rPr>
      </w:pPr>
    </w:p>
    <w:p w14:paraId="3E0921CE" w14:textId="77777777" w:rsidR="00FA7A5B" w:rsidRDefault="00FA7A5B" w:rsidP="00561E04">
      <w:pPr>
        <w:rPr>
          <w:rFonts w:ascii="Tahoma" w:eastAsia="Times New Roman" w:hAnsi="Tahoma" w:cs="Tahoma"/>
          <w:b/>
          <w:noProof/>
          <w:sz w:val="28"/>
          <w:szCs w:val="20"/>
        </w:rPr>
      </w:pPr>
    </w:p>
    <w:p w14:paraId="7F62B872" w14:textId="77777777" w:rsidR="00FA7A5B" w:rsidRDefault="00FA7A5B" w:rsidP="00561E04">
      <w:pPr>
        <w:rPr>
          <w:rFonts w:ascii="Tahoma" w:eastAsia="Times New Roman" w:hAnsi="Tahoma" w:cs="Tahoma"/>
          <w:b/>
          <w:noProof/>
          <w:sz w:val="28"/>
          <w:szCs w:val="20"/>
        </w:rPr>
      </w:pPr>
    </w:p>
    <w:p w14:paraId="094ADABD" w14:textId="77777777" w:rsidR="00FA7A5B" w:rsidRDefault="00FA7A5B" w:rsidP="00561E04">
      <w:pPr>
        <w:rPr>
          <w:rFonts w:ascii="Tahoma" w:eastAsia="Times New Roman" w:hAnsi="Tahoma" w:cs="Tahoma"/>
          <w:b/>
          <w:noProof/>
          <w:sz w:val="28"/>
          <w:szCs w:val="20"/>
        </w:rPr>
      </w:pPr>
    </w:p>
    <w:p w14:paraId="17B638BD" w14:textId="77777777" w:rsidR="00FA7A5B" w:rsidRDefault="00FA7A5B" w:rsidP="00561E04">
      <w:pPr>
        <w:rPr>
          <w:rFonts w:ascii="Tahoma" w:eastAsia="Times New Roman" w:hAnsi="Tahoma" w:cs="Tahoma"/>
          <w:b/>
          <w:noProof/>
          <w:sz w:val="28"/>
          <w:szCs w:val="20"/>
        </w:rPr>
      </w:pPr>
    </w:p>
    <w:p w14:paraId="44AB675A" w14:textId="77777777" w:rsidR="00FA7A5B" w:rsidRDefault="00FA7A5B" w:rsidP="00561E04">
      <w:pPr>
        <w:rPr>
          <w:rFonts w:ascii="Tahoma" w:eastAsia="Times New Roman" w:hAnsi="Tahoma" w:cs="Tahoma"/>
          <w:b/>
          <w:noProof/>
          <w:sz w:val="28"/>
          <w:szCs w:val="20"/>
        </w:rPr>
      </w:pPr>
    </w:p>
    <w:p w14:paraId="7EA8C67A" w14:textId="77777777" w:rsidR="00FA7A5B" w:rsidRDefault="00FA7A5B" w:rsidP="00561E04">
      <w:pPr>
        <w:rPr>
          <w:rFonts w:ascii="Tahoma" w:eastAsia="Times New Roman" w:hAnsi="Tahoma" w:cs="Tahoma"/>
          <w:b/>
          <w:noProof/>
          <w:sz w:val="28"/>
          <w:szCs w:val="20"/>
        </w:rPr>
      </w:pPr>
    </w:p>
    <w:p w14:paraId="2BD32DE8" w14:textId="77777777" w:rsidR="00FA7A5B" w:rsidRDefault="00FA7A5B" w:rsidP="00561E04">
      <w:pPr>
        <w:rPr>
          <w:rFonts w:ascii="Tahoma" w:eastAsia="Times New Roman" w:hAnsi="Tahoma" w:cs="Tahoma"/>
          <w:b/>
          <w:noProof/>
          <w:sz w:val="28"/>
          <w:szCs w:val="20"/>
        </w:rPr>
      </w:pPr>
    </w:p>
    <w:p w14:paraId="5F94F339" w14:textId="77777777" w:rsidR="00FA7A5B" w:rsidRDefault="00FA7A5B" w:rsidP="00561E04">
      <w:pPr>
        <w:rPr>
          <w:rFonts w:ascii="Tahoma" w:eastAsia="Times New Roman" w:hAnsi="Tahoma" w:cs="Tahoma"/>
          <w:b/>
          <w:noProof/>
          <w:sz w:val="28"/>
          <w:szCs w:val="20"/>
        </w:rPr>
      </w:pPr>
    </w:p>
    <w:p w14:paraId="7043B8A8" w14:textId="77777777" w:rsidR="00FA7A5B" w:rsidRDefault="00FA7A5B" w:rsidP="00561E04">
      <w:pPr>
        <w:rPr>
          <w:rFonts w:ascii="Tahoma" w:eastAsia="Times New Roman" w:hAnsi="Tahoma" w:cs="Tahoma"/>
          <w:b/>
          <w:noProof/>
          <w:sz w:val="28"/>
          <w:szCs w:val="20"/>
        </w:rPr>
      </w:pPr>
    </w:p>
    <w:p w14:paraId="710FF4E6" w14:textId="77777777" w:rsidR="00FA7A5B" w:rsidRDefault="00FA7A5B" w:rsidP="00561E04">
      <w:pPr>
        <w:rPr>
          <w:rFonts w:ascii="Tahoma" w:eastAsia="Times New Roman" w:hAnsi="Tahoma" w:cs="Tahoma"/>
          <w:b/>
          <w:noProof/>
          <w:sz w:val="28"/>
          <w:szCs w:val="20"/>
        </w:rPr>
      </w:pPr>
    </w:p>
    <w:p w14:paraId="0C32FCBD" w14:textId="77777777" w:rsidR="00FA7A5B" w:rsidRDefault="00FA7A5B" w:rsidP="00561E04">
      <w:pPr>
        <w:rPr>
          <w:rFonts w:ascii="Tahoma" w:eastAsia="Times New Roman" w:hAnsi="Tahoma" w:cs="Tahoma"/>
          <w:b/>
          <w:noProof/>
          <w:sz w:val="28"/>
          <w:szCs w:val="20"/>
        </w:rPr>
      </w:pPr>
    </w:p>
    <w:p w14:paraId="1B16A8C4" w14:textId="77777777" w:rsidR="00937ABD" w:rsidRDefault="00937ABD" w:rsidP="00561E04">
      <w:pPr>
        <w:rPr>
          <w:rFonts w:ascii="Tahoma" w:eastAsia="Times New Roman" w:hAnsi="Tahoma" w:cs="Tahoma"/>
          <w:b/>
          <w:noProof/>
          <w:sz w:val="28"/>
          <w:szCs w:val="20"/>
        </w:rPr>
      </w:pPr>
    </w:p>
    <w:p w14:paraId="4F553354" w14:textId="77777777" w:rsidR="00937ABD" w:rsidRPr="00B70DA8" w:rsidRDefault="00937ABD" w:rsidP="00937ABD">
      <w:pPr>
        <w:rPr>
          <w:b/>
          <w:sz w:val="28"/>
        </w:rPr>
      </w:pPr>
      <w:r w:rsidRPr="00B70DA8">
        <w:rPr>
          <w:b/>
          <w:sz w:val="28"/>
          <w:highlight w:val="yellow"/>
        </w:rPr>
        <w:t xml:space="preserve">For </w:t>
      </w:r>
      <w:r>
        <w:rPr>
          <w:b/>
          <w:sz w:val="28"/>
          <w:highlight w:val="yellow"/>
        </w:rPr>
        <w:t>Flyer</w:t>
      </w:r>
      <w:r w:rsidRPr="00B70DA8">
        <w:rPr>
          <w:b/>
          <w:sz w:val="28"/>
          <w:highlight w:val="yellow"/>
        </w:rPr>
        <w:t>:</w:t>
      </w:r>
      <w:r w:rsidRPr="00B70DA8">
        <w:rPr>
          <w:b/>
          <w:sz w:val="28"/>
        </w:rPr>
        <w:t xml:space="preserve"> </w:t>
      </w:r>
    </w:p>
    <w:p w14:paraId="129F0C56" w14:textId="77777777" w:rsidR="00937ABD" w:rsidRDefault="00937ABD" w:rsidP="00937ABD"/>
    <w:p w14:paraId="7AA90B84" w14:textId="77777777" w:rsidR="00937ABD" w:rsidRDefault="00FA7A5B" w:rsidP="00937ABD">
      <w:r w:rsidRPr="00FA7A5B">
        <w:t>Babylon Payment Automation System (BPAS)</w:t>
      </w:r>
      <w:r>
        <w:t xml:space="preserve"> </w:t>
      </w:r>
      <w:r w:rsidR="00937ABD">
        <w:t>is a simplified system which allows user to create ‘Work Orders’ for Vendors and track all kinds of submitted bills/invoices against the Work Order to avoid undesirable situations i.e. (Bill missing/ submitted double bill/ delay payment.)</w:t>
      </w:r>
    </w:p>
    <w:p w14:paraId="422BC3B5" w14:textId="77777777" w:rsidR="00937ABD" w:rsidRDefault="00937ABD" w:rsidP="00937ABD">
      <w:r>
        <w:t xml:space="preserve">Users can create ‘Purchase Order’ more accurately from different Units by concern Procurement Departments which will be shown to the Central Office users for tracking and processing purposes, which means that this system is design in a way that a Master Company (Corporate Office) users can access all Units’ Purchase Orders. </w:t>
      </w:r>
    </w:p>
    <w:p w14:paraId="23FFE13B" w14:textId="77777777" w:rsidR="00937ABD" w:rsidRPr="007676F4" w:rsidRDefault="00937ABD" w:rsidP="00937ABD">
      <w:pPr>
        <w:rPr>
          <w:b/>
        </w:rPr>
      </w:pPr>
    </w:p>
    <w:p w14:paraId="2A704C2F" w14:textId="77777777" w:rsidR="002708E9" w:rsidRPr="002708E9" w:rsidRDefault="00937ABD" w:rsidP="002708E9">
      <w:pPr>
        <w:rPr>
          <w:b/>
        </w:rPr>
      </w:pPr>
      <w:r w:rsidRPr="007676F4">
        <w:rPr>
          <w:b/>
        </w:rPr>
        <w:t xml:space="preserve">Core Features: </w:t>
      </w:r>
    </w:p>
    <w:p w14:paraId="31275FF2" w14:textId="77777777" w:rsidR="002708E9" w:rsidRDefault="002708E9" w:rsidP="002708E9"/>
    <w:p w14:paraId="4E989B95" w14:textId="77777777" w:rsidR="002708E9" w:rsidRDefault="002708E9" w:rsidP="002708E9">
      <w:r>
        <w:t>1.</w:t>
      </w:r>
      <w:r>
        <w:tab/>
        <w:t>Purchase Order Creation</w:t>
      </w:r>
    </w:p>
    <w:p w14:paraId="4F9586B5" w14:textId="77777777" w:rsidR="002708E9" w:rsidRDefault="002708E9" w:rsidP="002708E9">
      <w:r>
        <w:t>2.</w:t>
      </w:r>
      <w:r>
        <w:tab/>
        <w:t>Supplier Invoice Entry &amp; Barcode Generation</w:t>
      </w:r>
    </w:p>
    <w:p w14:paraId="365DB6F4" w14:textId="77777777" w:rsidR="002708E9" w:rsidRDefault="002708E9" w:rsidP="002708E9">
      <w:r>
        <w:t>3.</w:t>
      </w:r>
      <w:r>
        <w:tab/>
        <w:t>Supplier Invoice Tracking In Departments</w:t>
      </w:r>
    </w:p>
    <w:p w14:paraId="44408961" w14:textId="77777777" w:rsidR="002708E9" w:rsidRDefault="002708E9" w:rsidP="002708E9">
      <w:r>
        <w:t>4.</w:t>
      </w:r>
      <w:r>
        <w:tab/>
        <w:t>Payable Calculation</w:t>
      </w:r>
    </w:p>
    <w:p w14:paraId="7AE326CD" w14:textId="77777777" w:rsidR="002708E9" w:rsidRDefault="002708E9" w:rsidP="002708E9">
      <w:r>
        <w:t>5.</w:t>
      </w:r>
      <w:r>
        <w:tab/>
        <w:t>Audit Feedback</w:t>
      </w:r>
    </w:p>
    <w:p w14:paraId="77547B22" w14:textId="77777777" w:rsidR="002708E9" w:rsidRDefault="002708E9" w:rsidP="002708E9">
      <w:r>
        <w:t>6.</w:t>
      </w:r>
      <w:r>
        <w:tab/>
        <w:t>Cheque Preparation</w:t>
      </w:r>
    </w:p>
    <w:p w14:paraId="7F04C082" w14:textId="77777777" w:rsidR="00937ABD" w:rsidRPr="003C08FB" w:rsidRDefault="002708E9" w:rsidP="002708E9">
      <w:r>
        <w:t>7.</w:t>
      </w:r>
      <w:r>
        <w:tab/>
        <w:t>Cheque Disbursement</w:t>
      </w:r>
    </w:p>
    <w:p w14:paraId="745A307D" w14:textId="77777777" w:rsidR="00937ABD" w:rsidRDefault="00937ABD" w:rsidP="00937ABD"/>
    <w:p w14:paraId="43030F97" w14:textId="77777777" w:rsidR="00937ABD" w:rsidRPr="000B3844" w:rsidRDefault="00937ABD" w:rsidP="00937ABD">
      <w:pPr>
        <w:rPr>
          <w:b/>
        </w:rPr>
      </w:pPr>
      <w:r w:rsidRPr="000B3844">
        <w:rPr>
          <w:b/>
        </w:rPr>
        <w:lastRenderedPageBreak/>
        <w:t xml:space="preserve">Benefits: </w:t>
      </w:r>
    </w:p>
    <w:p w14:paraId="6779E826" w14:textId="77777777" w:rsidR="00937ABD" w:rsidRDefault="00937ABD" w:rsidP="00937ABD"/>
    <w:p w14:paraId="4ACBE0E8" w14:textId="77777777" w:rsidR="002708E9" w:rsidRDefault="002708E9" w:rsidP="002708E9">
      <w:pPr>
        <w:pStyle w:val="ListParagraph"/>
        <w:numPr>
          <w:ilvl w:val="0"/>
          <w:numId w:val="9"/>
        </w:numPr>
      </w:pPr>
      <w:r>
        <w:t>Traceability - Fast &amp; Secure Invoice/ Bill Processing</w:t>
      </w:r>
    </w:p>
    <w:p w14:paraId="0A7FFBBA" w14:textId="77777777" w:rsidR="002708E9" w:rsidRDefault="00125BDC" w:rsidP="002708E9">
      <w:pPr>
        <w:pStyle w:val="ListParagraph"/>
        <w:numPr>
          <w:ilvl w:val="0"/>
          <w:numId w:val="9"/>
        </w:numPr>
      </w:pPr>
      <w:r>
        <w:t>Real-Time Visibility i</w:t>
      </w:r>
      <w:r w:rsidR="002708E9">
        <w:t>n</w:t>
      </w:r>
      <w:r>
        <w:t xml:space="preserve"> </w:t>
      </w:r>
      <w:r w:rsidR="002708E9">
        <w:t>to Invoice Processing</w:t>
      </w:r>
    </w:p>
    <w:p w14:paraId="6AE8C112" w14:textId="77777777" w:rsidR="002708E9" w:rsidRDefault="002708E9" w:rsidP="002708E9">
      <w:pPr>
        <w:pStyle w:val="ListParagraph"/>
        <w:numPr>
          <w:ilvl w:val="0"/>
          <w:numId w:val="9"/>
        </w:numPr>
      </w:pPr>
      <w:r>
        <w:t>Avoid</w:t>
      </w:r>
      <w:r w:rsidRPr="000B3844">
        <w:t xml:space="preserve"> </w:t>
      </w:r>
      <w:r>
        <w:t xml:space="preserve">Invoice Duplication &amp; Follow Up Late Payment </w:t>
      </w:r>
    </w:p>
    <w:p w14:paraId="7E43B9B5" w14:textId="77777777" w:rsidR="002708E9" w:rsidRDefault="002708E9" w:rsidP="002708E9">
      <w:pPr>
        <w:pStyle w:val="ListParagraph"/>
        <w:numPr>
          <w:ilvl w:val="0"/>
          <w:numId w:val="9"/>
        </w:numPr>
      </w:pPr>
      <w:r>
        <w:t xml:space="preserve">Reduce Invoice/ Bill Missing Possibility, </w:t>
      </w:r>
    </w:p>
    <w:p w14:paraId="073863CC" w14:textId="77777777" w:rsidR="002708E9" w:rsidRDefault="002708E9" w:rsidP="002708E9">
      <w:pPr>
        <w:pStyle w:val="ListParagraph"/>
        <w:numPr>
          <w:ilvl w:val="0"/>
          <w:numId w:val="9"/>
        </w:numPr>
      </w:pPr>
      <w:r>
        <w:t>Improvise Customer Vendor Relationship</w:t>
      </w:r>
    </w:p>
    <w:p w14:paraId="19593326" w14:textId="77777777" w:rsidR="002708E9" w:rsidRDefault="002708E9" w:rsidP="002708E9">
      <w:pPr>
        <w:pStyle w:val="ListParagraph"/>
        <w:numPr>
          <w:ilvl w:val="0"/>
          <w:numId w:val="9"/>
        </w:numPr>
      </w:pPr>
      <w:r>
        <w:t>Easy Cheque Preparation</w:t>
      </w:r>
    </w:p>
    <w:p w14:paraId="0E0BE876" w14:textId="77777777" w:rsidR="002708E9" w:rsidRDefault="002708E9" w:rsidP="002708E9">
      <w:pPr>
        <w:pStyle w:val="ListParagraph"/>
        <w:numPr>
          <w:ilvl w:val="0"/>
          <w:numId w:val="9"/>
        </w:numPr>
      </w:pPr>
      <w:r>
        <w:t>Standard Procedure And Receipt Acknowledgement From Vendor During Cheque Disbursement</w:t>
      </w:r>
    </w:p>
    <w:p w14:paraId="79E1BE6C" w14:textId="77777777" w:rsidR="002708E9" w:rsidRDefault="002708E9" w:rsidP="002708E9">
      <w:pPr>
        <w:pStyle w:val="ListParagraph"/>
        <w:numPr>
          <w:ilvl w:val="0"/>
          <w:numId w:val="9"/>
        </w:numPr>
      </w:pPr>
      <w:r>
        <w:t xml:space="preserve">Minimize Cost &amp; Time Saver </w:t>
      </w:r>
    </w:p>
    <w:p w14:paraId="645320FB" w14:textId="77777777" w:rsidR="002708E9" w:rsidRDefault="002708E9" w:rsidP="002708E9">
      <w:pPr>
        <w:pStyle w:val="ListParagraph"/>
        <w:numPr>
          <w:ilvl w:val="0"/>
          <w:numId w:val="9"/>
        </w:numPr>
      </w:pPr>
      <w:r>
        <w:t>Easy Integration With 3</w:t>
      </w:r>
      <w:r w:rsidRPr="00FA135A">
        <w:rPr>
          <w:vertAlign w:val="superscript"/>
        </w:rPr>
        <w:t>rd</w:t>
      </w:r>
      <w:r>
        <w:t xml:space="preserve"> Party Applications</w:t>
      </w:r>
    </w:p>
    <w:p w14:paraId="64251ED0" w14:textId="77777777" w:rsidR="00937ABD" w:rsidRDefault="00937ABD" w:rsidP="00561E04">
      <w:pPr>
        <w:rPr>
          <w:b/>
          <w:sz w:val="24"/>
        </w:rPr>
      </w:pPr>
    </w:p>
    <w:p w14:paraId="7F1C0566" w14:textId="77777777" w:rsidR="00937ABD" w:rsidRDefault="00937ABD" w:rsidP="00561E04">
      <w:pPr>
        <w:rPr>
          <w:b/>
          <w:sz w:val="24"/>
        </w:rPr>
      </w:pPr>
    </w:p>
    <w:p w14:paraId="71081336" w14:textId="77777777" w:rsidR="00937ABD" w:rsidRPr="00937ABD" w:rsidRDefault="00937ABD" w:rsidP="00561E04">
      <w:pPr>
        <w:rPr>
          <w:b/>
          <w:sz w:val="28"/>
        </w:rPr>
      </w:pPr>
      <w:r w:rsidRPr="00937ABD">
        <w:rPr>
          <w:b/>
          <w:sz w:val="28"/>
        </w:rPr>
        <w:t xml:space="preserve">Contact Us: </w:t>
      </w:r>
    </w:p>
    <w:p w14:paraId="5DD5F3E1" w14:textId="06B36A66" w:rsidR="00BF094E" w:rsidRDefault="00937ABD" w:rsidP="00937ABD">
      <w:pPr>
        <w:rPr>
          <w:sz w:val="24"/>
        </w:rPr>
      </w:pPr>
      <w:r w:rsidRPr="00937ABD">
        <w:rPr>
          <w:b/>
          <w:noProof/>
          <w:sz w:val="24"/>
        </w:rPr>
        <mc:AlternateContent>
          <mc:Choice Requires="wps">
            <w:drawing>
              <wp:anchor distT="45720" distB="45720" distL="114300" distR="114300" simplePos="0" relativeHeight="251681792" behindDoc="0" locked="0" layoutInCell="1" allowOverlap="1" wp14:anchorId="3A17F9FE" wp14:editId="44DE6196">
                <wp:simplePos x="0" y="0"/>
                <wp:positionH relativeFrom="margin">
                  <wp:posOffset>3493902</wp:posOffset>
                </wp:positionH>
                <wp:positionV relativeFrom="paragraph">
                  <wp:posOffset>728222</wp:posOffset>
                </wp:positionV>
                <wp:extent cx="2360930" cy="1404620"/>
                <wp:effectExtent l="0" t="0" r="2286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02779C2" w14:textId="77777777" w:rsidR="00937ABD" w:rsidRDefault="00937ABD" w:rsidP="00937ABD">
                            <w:r>
                              <w:t>Ph: 88 (02) 8032949, 013093660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17F9FE" id="_x0000_s1035" type="#_x0000_t202" style="position:absolute;margin-left:275.1pt;margin-top:57.35pt;width:185.9pt;height:110.6pt;z-index:25168179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">
                <v:textbox style="mso-fit-shape-to-text:t">
                  <w:txbxContent>
                    <w:p w14:paraId="202779C2" w14:textId="77777777" w:rsidR="00937ABD" w:rsidRDefault="00937ABD" w:rsidP="00937ABD">
                      <w:r>
                        <w:t>Ph: 88 (02) 8032949, 01309366028</w:t>
                      </w:r>
                    </w:p>
                  </w:txbxContent>
                </v:textbox>
                <w10:wrap anchorx="margin"/>
              </v:shape>
            </w:pict>
          </mc:Fallback>
        </mc:AlternateContent>
      </w:r>
      <w:r w:rsidRPr="00937ABD">
        <w:rPr>
          <w:b/>
          <w:noProof/>
          <w:sz w:val="24"/>
        </w:rPr>
        <w:drawing>
          <wp:anchor distT="0" distB="0" distL="114300" distR="114300" simplePos="0" relativeHeight="251679744" behindDoc="0" locked="0" layoutInCell="1" allowOverlap="1" wp14:anchorId="225288F1" wp14:editId="535C4A09">
            <wp:simplePos x="0" y="0"/>
            <wp:positionH relativeFrom="column">
              <wp:posOffset>3158168</wp:posOffset>
            </wp:positionH>
            <wp:positionV relativeFrom="paragraph">
              <wp:posOffset>1207482</wp:posOffset>
            </wp:positionV>
            <wp:extent cx="2914650" cy="596829"/>
            <wp:effectExtent l="0" t="0" r="0" b="0"/>
            <wp:wrapNone/>
            <wp:docPr id="13" name="Picture 13" descr="C:\Users\Lun\Desktop\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n\Desktop\Screenshot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4650" cy="5968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37ABD">
        <w:rPr>
          <w:b/>
          <w:noProof/>
          <w:sz w:val="24"/>
        </w:rPr>
        <w:drawing>
          <wp:anchor distT="0" distB="0" distL="114300" distR="114300" simplePos="0" relativeHeight="251680768" behindDoc="0" locked="0" layoutInCell="1" allowOverlap="1" wp14:anchorId="169115DC" wp14:editId="5700638D">
            <wp:simplePos x="0" y="0"/>
            <wp:positionH relativeFrom="margin">
              <wp:posOffset>-225945</wp:posOffset>
            </wp:positionH>
            <wp:positionV relativeFrom="paragraph">
              <wp:posOffset>726712</wp:posOffset>
            </wp:positionV>
            <wp:extent cx="2279650" cy="928370"/>
            <wp:effectExtent l="0" t="0" r="6350" b="5080"/>
            <wp:wrapNone/>
            <wp:docPr id="14" name="Picture 14" descr="C:\Users\Lun\Desktop\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n\Desktop\Screenshot_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21898"/>
                    <a:stretch/>
                  </pic:blipFill>
                  <pic:spPr bwMode="auto">
                    <a:xfrm>
                      <a:off x="0" y="0"/>
                      <a:ext cx="2279650" cy="92837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58DDF34" w14:textId="77777777" w:rsidR="00BF094E" w:rsidRPr="00BF094E" w:rsidRDefault="00BF094E" w:rsidP="00BF094E">
      <w:pPr>
        <w:rPr>
          <w:sz w:val="24"/>
        </w:rPr>
      </w:pPr>
    </w:p>
    <w:p w14:paraId="0B60F59F" w14:textId="77777777" w:rsidR="00BF094E" w:rsidRPr="00BF094E" w:rsidRDefault="00BF094E" w:rsidP="00BF094E">
      <w:pPr>
        <w:rPr>
          <w:sz w:val="24"/>
        </w:rPr>
      </w:pPr>
    </w:p>
    <w:p w14:paraId="31246C51" w14:textId="77777777" w:rsidR="00BF094E" w:rsidRPr="00BF094E" w:rsidRDefault="00BF094E" w:rsidP="00BF094E">
      <w:pPr>
        <w:rPr>
          <w:sz w:val="24"/>
        </w:rPr>
      </w:pPr>
    </w:p>
    <w:p w14:paraId="362A7615" w14:textId="77777777" w:rsidR="00BF094E" w:rsidRPr="00BF094E" w:rsidRDefault="00BF094E" w:rsidP="00BF094E">
      <w:pPr>
        <w:rPr>
          <w:sz w:val="24"/>
        </w:rPr>
      </w:pPr>
    </w:p>
    <w:p w14:paraId="39BE9BF5" w14:textId="77777777" w:rsidR="00BF094E" w:rsidRPr="00BF094E" w:rsidRDefault="00BF094E" w:rsidP="00BF094E">
      <w:pPr>
        <w:rPr>
          <w:sz w:val="24"/>
        </w:rPr>
      </w:pPr>
    </w:p>
    <w:p w14:paraId="0A018607" w14:textId="77777777" w:rsidR="00BF094E" w:rsidRPr="00BF094E" w:rsidRDefault="00BF094E" w:rsidP="00BF094E">
      <w:pPr>
        <w:rPr>
          <w:sz w:val="24"/>
        </w:rPr>
      </w:pPr>
    </w:p>
    <w:p w14:paraId="6CC99D36" w14:textId="77777777" w:rsidR="00BF094E" w:rsidRPr="00BF094E" w:rsidRDefault="00BF094E" w:rsidP="00BF094E">
      <w:pPr>
        <w:rPr>
          <w:sz w:val="24"/>
        </w:rPr>
      </w:pPr>
    </w:p>
    <w:p w14:paraId="79AE6772" w14:textId="77777777" w:rsidR="00BF094E" w:rsidRPr="00BF094E" w:rsidRDefault="00BF094E" w:rsidP="00BF094E">
      <w:pPr>
        <w:rPr>
          <w:sz w:val="24"/>
        </w:rPr>
      </w:pPr>
    </w:p>
    <w:p w14:paraId="1BC8B02D" w14:textId="3C8882C4" w:rsidR="00BF094E" w:rsidRPr="00BF094E" w:rsidRDefault="00BF094E" w:rsidP="00BF094E">
      <w:pPr>
        <w:tabs>
          <w:tab w:val="left" w:pos="3198"/>
        </w:tabs>
        <w:rPr>
          <w:sz w:val="24"/>
        </w:rPr>
      </w:pPr>
    </w:p>
    <w:sectPr w:rsidR="00BF094E" w:rsidRPr="00BF09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ED6DA" w14:textId="77777777" w:rsidR="009A7F5F" w:rsidRDefault="009A7F5F" w:rsidP="00B70DA8">
      <w:pPr>
        <w:spacing w:after="0" w:line="240" w:lineRule="auto"/>
      </w:pPr>
      <w:r>
        <w:separator/>
      </w:r>
    </w:p>
  </w:endnote>
  <w:endnote w:type="continuationSeparator" w:id="0">
    <w:p w14:paraId="3FA3D701" w14:textId="77777777" w:rsidR="009A7F5F" w:rsidRDefault="009A7F5F" w:rsidP="00B70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333FF3" w14:textId="77777777" w:rsidR="009A7F5F" w:rsidRDefault="009A7F5F" w:rsidP="00B70DA8">
      <w:pPr>
        <w:spacing w:after="0" w:line="240" w:lineRule="auto"/>
      </w:pPr>
      <w:r>
        <w:separator/>
      </w:r>
    </w:p>
  </w:footnote>
  <w:footnote w:type="continuationSeparator" w:id="0">
    <w:p w14:paraId="53758B17" w14:textId="77777777" w:rsidR="009A7F5F" w:rsidRDefault="009A7F5F" w:rsidP="00B70D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7328E"/>
    <w:multiLevelType w:val="hybridMultilevel"/>
    <w:tmpl w:val="3D160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D653F"/>
    <w:multiLevelType w:val="hybridMultilevel"/>
    <w:tmpl w:val="E57C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F62982"/>
    <w:multiLevelType w:val="hybridMultilevel"/>
    <w:tmpl w:val="5B0C4AD2"/>
    <w:lvl w:ilvl="0" w:tplc="BE020B8E">
      <w:start w:val="1"/>
      <w:numFmt w:val="decimal"/>
      <w:lvlText w:val="%1."/>
      <w:lvlJc w:val="left"/>
      <w:pPr>
        <w:tabs>
          <w:tab w:val="num" w:pos="720"/>
        </w:tabs>
        <w:ind w:left="720" w:hanging="360"/>
      </w:pPr>
    </w:lvl>
    <w:lvl w:ilvl="1" w:tplc="833C3ECE" w:tentative="1">
      <w:start w:val="1"/>
      <w:numFmt w:val="decimal"/>
      <w:lvlText w:val="%2."/>
      <w:lvlJc w:val="left"/>
      <w:pPr>
        <w:tabs>
          <w:tab w:val="num" w:pos="1440"/>
        </w:tabs>
        <w:ind w:left="1440" w:hanging="360"/>
      </w:pPr>
    </w:lvl>
    <w:lvl w:ilvl="2" w:tplc="DDC8CD7E" w:tentative="1">
      <w:start w:val="1"/>
      <w:numFmt w:val="decimal"/>
      <w:lvlText w:val="%3."/>
      <w:lvlJc w:val="left"/>
      <w:pPr>
        <w:tabs>
          <w:tab w:val="num" w:pos="2160"/>
        </w:tabs>
        <w:ind w:left="2160" w:hanging="360"/>
      </w:pPr>
    </w:lvl>
    <w:lvl w:ilvl="3" w:tplc="E2D22DD6" w:tentative="1">
      <w:start w:val="1"/>
      <w:numFmt w:val="decimal"/>
      <w:lvlText w:val="%4."/>
      <w:lvlJc w:val="left"/>
      <w:pPr>
        <w:tabs>
          <w:tab w:val="num" w:pos="2880"/>
        </w:tabs>
        <w:ind w:left="2880" w:hanging="360"/>
      </w:pPr>
    </w:lvl>
    <w:lvl w:ilvl="4" w:tplc="E344397A" w:tentative="1">
      <w:start w:val="1"/>
      <w:numFmt w:val="decimal"/>
      <w:lvlText w:val="%5."/>
      <w:lvlJc w:val="left"/>
      <w:pPr>
        <w:tabs>
          <w:tab w:val="num" w:pos="3600"/>
        </w:tabs>
        <w:ind w:left="3600" w:hanging="360"/>
      </w:pPr>
    </w:lvl>
    <w:lvl w:ilvl="5" w:tplc="8AC08CB0" w:tentative="1">
      <w:start w:val="1"/>
      <w:numFmt w:val="decimal"/>
      <w:lvlText w:val="%6."/>
      <w:lvlJc w:val="left"/>
      <w:pPr>
        <w:tabs>
          <w:tab w:val="num" w:pos="4320"/>
        </w:tabs>
        <w:ind w:left="4320" w:hanging="360"/>
      </w:pPr>
    </w:lvl>
    <w:lvl w:ilvl="6" w:tplc="E0CC9F2C" w:tentative="1">
      <w:start w:val="1"/>
      <w:numFmt w:val="decimal"/>
      <w:lvlText w:val="%7."/>
      <w:lvlJc w:val="left"/>
      <w:pPr>
        <w:tabs>
          <w:tab w:val="num" w:pos="5040"/>
        </w:tabs>
        <w:ind w:left="5040" w:hanging="360"/>
      </w:pPr>
    </w:lvl>
    <w:lvl w:ilvl="7" w:tplc="CAB40192" w:tentative="1">
      <w:start w:val="1"/>
      <w:numFmt w:val="decimal"/>
      <w:lvlText w:val="%8."/>
      <w:lvlJc w:val="left"/>
      <w:pPr>
        <w:tabs>
          <w:tab w:val="num" w:pos="5760"/>
        </w:tabs>
        <w:ind w:left="5760" w:hanging="360"/>
      </w:pPr>
    </w:lvl>
    <w:lvl w:ilvl="8" w:tplc="B7585B9A" w:tentative="1">
      <w:start w:val="1"/>
      <w:numFmt w:val="decimal"/>
      <w:lvlText w:val="%9."/>
      <w:lvlJc w:val="left"/>
      <w:pPr>
        <w:tabs>
          <w:tab w:val="num" w:pos="6480"/>
        </w:tabs>
        <w:ind w:left="6480" w:hanging="360"/>
      </w:pPr>
    </w:lvl>
  </w:abstractNum>
  <w:abstractNum w:abstractNumId="3" w15:restartNumberingAfterBreak="0">
    <w:nsid w:val="28017137"/>
    <w:multiLevelType w:val="hybridMultilevel"/>
    <w:tmpl w:val="475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F83478"/>
    <w:multiLevelType w:val="hybridMultilevel"/>
    <w:tmpl w:val="4198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A239D"/>
    <w:multiLevelType w:val="hybridMultilevel"/>
    <w:tmpl w:val="CAFE1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DC3BAA"/>
    <w:multiLevelType w:val="hybridMultilevel"/>
    <w:tmpl w:val="0CBAC220"/>
    <w:lvl w:ilvl="0" w:tplc="E266E62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2673E6"/>
    <w:multiLevelType w:val="hybridMultilevel"/>
    <w:tmpl w:val="266A1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B76B7"/>
    <w:multiLevelType w:val="hybridMultilevel"/>
    <w:tmpl w:val="331E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5309D0"/>
    <w:multiLevelType w:val="hybridMultilevel"/>
    <w:tmpl w:val="4F527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8"/>
  </w:num>
  <w:num w:numId="4">
    <w:abstractNumId w:val="3"/>
  </w:num>
  <w:num w:numId="5">
    <w:abstractNumId w:val="1"/>
  </w:num>
  <w:num w:numId="6">
    <w:abstractNumId w:val="0"/>
  </w:num>
  <w:num w:numId="7">
    <w:abstractNumId w:val="6"/>
  </w:num>
  <w:num w:numId="8">
    <w:abstractNumId w:val="4"/>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zYwMjIzsjC1MLNQ0lEKTi0uzszPAykwrgUA6eflcywAAAA="/>
  </w:docVars>
  <w:rsids>
    <w:rsidRoot w:val="00EE65E7"/>
    <w:rsid w:val="00035833"/>
    <w:rsid w:val="00063244"/>
    <w:rsid w:val="000A1A4E"/>
    <w:rsid w:val="000B3651"/>
    <w:rsid w:val="000B3844"/>
    <w:rsid w:val="000C5B4C"/>
    <w:rsid w:val="00125BDC"/>
    <w:rsid w:val="00130998"/>
    <w:rsid w:val="00146393"/>
    <w:rsid w:val="001629B5"/>
    <w:rsid w:val="00187685"/>
    <w:rsid w:val="002708E9"/>
    <w:rsid w:val="002710D6"/>
    <w:rsid w:val="002A3062"/>
    <w:rsid w:val="002C3A92"/>
    <w:rsid w:val="0034697E"/>
    <w:rsid w:val="00380995"/>
    <w:rsid w:val="00386E08"/>
    <w:rsid w:val="003B5531"/>
    <w:rsid w:val="003C08FB"/>
    <w:rsid w:val="004461C8"/>
    <w:rsid w:val="00447DE6"/>
    <w:rsid w:val="004F42AC"/>
    <w:rsid w:val="005043A9"/>
    <w:rsid w:val="00533257"/>
    <w:rsid w:val="00552E07"/>
    <w:rsid w:val="00561E04"/>
    <w:rsid w:val="005A4853"/>
    <w:rsid w:val="005B5A4C"/>
    <w:rsid w:val="00702EFA"/>
    <w:rsid w:val="00740D2F"/>
    <w:rsid w:val="007676F4"/>
    <w:rsid w:val="00793CED"/>
    <w:rsid w:val="00846ADB"/>
    <w:rsid w:val="008C3446"/>
    <w:rsid w:val="008C66E3"/>
    <w:rsid w:val="0090540D"/>
    <w:rsid w:val="00937ABD"/>
    <w:rsid w:val="00977962"/>
    <w:rsid w:val="009A7F5F"/>
    <w:rsid w:val="009B66F1"/>
    <w:rsid w:val="009C4FEF"/>
    <w:rsid w:val="009F085A"/>
    <w:rsid w:val="00AF14D4"/>
    <w:rsid w:val="00AF5E21"/>
    <w:rsid w:val="00B647AE"/>
    <w:rsid w:val="00B65946"/>
    <w:rsid w:val="00B70DA8"/>
    <w:rsid w:val="00BA4A5C"/>
    <w:rsid w:val="00BF094E"/>
    <w:rsid w:val="00C66BC5"/>
    <w:rsid w:val="00CA43D0"/>
    <w:rsid w:val="00CA7F0C"/>
    <w:rsid w:val="00D719E6"/>
    <w:rsid w:val="00DC20EB"/>
    <w:rsid w:val="00DC21B3"/>
    <w:rsid w:val="00DC7458"/>
    <w:rsid w:val="00DC749B"/>
    <w:rsid w:val="00DD3AC7"/>
    <w:rsid w:val="00DF456C"/>
    <w:rsid w:val="00DF6725"/>
    <w:rsid w:val="00E00FE7"/>
    <w:rsid w:val="00E309A1"/>
    <w:rsid w:val="00E646F5"/>
    <w:rsid w:val="00EE65E7"/>
    <w:rsid w:val="00EF55F6"/>
    <w:rsid w:val="00F25D00"/>
    <w:rsid w:val="00F67B5F"/>
    <w:rsid w:val="00FA135A"/>
    <w:rsid w:val="00FA7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440C"/>
  <w15:chartTrackingRefBased/>
  <w15:docId w15:val="{C36E6029-0BAC-456C-893E-84E77F4D2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D00"/>
    <w:pPr>
      <w:ind w:left="720"/>
      <w:contextualSpacing/>
    </w:pPr>
  </w:style>
  <w:style w:type="character" w:styleId="Hyperlink">
    <w:name w:val="Hyperlink"/>
    <w:basedOn w:val="DefaultParagraphFont"/>
    <w:uiPriority w:val="99"/>
    <w:unhideWhenUsed/>
    <w:rsid w:val="002710D6"/>
    <w:rPr>
      <w:color w:val="0563C1" w:themeColor="hyperlink"/>
      <w:u w:val="single"/>
    </w:rPr>
  </w:style>
  <w:style w:type="character" w:styleId="FollowedHyperlink">
    <w:name w:val="FollowedHyperlink"/>
    <w:basedOn w:val="DefaultParagraphFont"/>
    <w:uiPriority w:val="99"/>
    <w:semiHidden/>
    <w:unhideWhenUsed/>
    <w:rsid w:val="00793CED"/>
    <w:rPr>
      <w:color w:val="954F72" w:themeColor="followedHyperlink"/>
      <w:u w:val="single"/>
    </w:rPr>
  </w:style>
  <w:style w:type="paragraph" w:styleId="Header">
    <w:name w:val="header"/>
    <w:basedOn w:val="Normal"/>
    <w:link w:val="HeaderChar"/>
    <w:uiPriority w:val="99"/>
    <w:unhideWhenUsed/>
    <w:rsid w:val="00B70D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DA8"/>
  </w:style>
  <w:style w:type="paragraph" w:styleId="Footer">
    <w:name w:val="footer"/>
    <w:basedOn w:val="Normal"/>
    <w:link w:val="FooterChar"/>
    <w:uiPriority w:val="99"/>
    <w:unhideWhenUsed/>
    <w:rsid w:val="00B70D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41135">
      <w:bodyDiv w:val="1"/>
      <w:marLeft w:val="0"/>
      <w:marRight w:val="0"/>
      <w:marTop w:val="0"/>
      <w:marBottom w:val="0"/>
      <w:divBdr>
        <w:top w:val="none" w:sz="0" w:space="0" w:color="auto"/>
        <w:left w:val="none" w:sz="0" w:space="0" w:color="auto"/>
        <w:bottom w:val="none" w:sz="0" w:space="0" w:color="auto"/>
        <w:right w:val="none" w:sz="0" w:space="0" w:color="auto"/>
      </w:divBdr>
    </w:div>
    <w:div w:id="221062712">
      <w:bodyDiv w:val="1"/>
      <w:marLeft w:val="0"/>
      <w:marRight w:val="0"/>
      <w:marTop w:val="0"/>
      <w:marBottom w:val="0"/>
      <w:divBdr>
        <w:top w:val="none" w:sz="0" w:space="0" w:color="auto"/>
        <w:left w:val="none" w:sz="0" w:space="0" w:color="auto"/>
        <w:bottom w:val="none" w:sz="0" w:space="0" w:color="auto"/>
        <w:right w:val="none" w:sz="0" w:space="0" w:color="auto"/>
      </w:divBdr>
    </w:div>
    <w:div w:id="594821707">
      <w:bodyDiv w:val="1"/>
      <w:marLeft w:val="0"/>
      <w:marRight w:val="0"/>
      <w:marTop w:val="0"/>
      <w:marBottom w:val="0"/>
      <w:divBdr>
        <w:top w:val="none" w:sz="0" w:space="0" w:color="auto"/>
        <w:left w:val="none" w:sz="0" w:space="0" w:color="auto"/>
        <w:bottom w:val="none" w:sz="0" w:space="0" w:color="auto"/>
        <w:right w:val="none" w:sz="0" w:space="0" w:color="auto"/>
      </w:divBdr>
    </w:div>
    <w:div w:id="595284466">
      <w:bodyDiv w:val="1"/>
      <w:marLeft w:val="0"/>
      <w:marRight w:val="0"/>
      <w:marTop w:val="0"/>
      <w:marBottom w:val="0"/>
      <w:divBdr>
        <w:top w:val="none" w:sz="0" w:space="0" w:color="auto"/>
        <w:left w:val="none" w:sz="0" w:space="0" w:color="auto"/>
        <w:bottom w:val="none" w:sz="0" w:space="0" w:color="auto"/>
        <w:right w:val="none" w:sz="0" w:space="0" w:color="auto"/>
      </w:divBdr>
    </w:div>
    <w:div w:id="962228896">
      <w:bodyDiv w:val="1"/>
      <w:marLeft w:val="0"/>
      <w:marRight w:val="0"/>
      <w:marTop w:val="0"/>
      <w:marBottom w:val="0"/>
      <w:divBdr>
        <w:top w:val="none" w:sz="0" w:space="0" w:color="auto"/>
        <w:left w:val="none" w:sz="0" w:space="0" w:color="auto"/>
        <w:bottom w:val="none" w:sz="0" w:space="0" w:color="auto"/>
        <w:right w:val="none" w:sz="0" w:space="0" w:color="auto"/>
      </w:divBdr>
      <w:divsChild>
        <w:div w:id="202980035">
          <w:marLeft w:val="547"/>
          <w:marRight w:val="0"/>
          <w:marTop w:val="0"/>
          <w:marBottom w:val="0"/>
          <w:divBdr>
            <w:top w:val="none" w:sz="0" w:space="0" w:color="auto"/>
            <w:left w:val="none" w:sz="0" w:space="0" w:color="auto"/>
            <w:bottom w:val="none" w:sz="0" w:space="0" w:color="auto"/>
            <w:right w:val="none" w:sz="0" w:space="0" w:color="auto"/>
          </w:divBdr>
        </w:div>
        <w:div w:id="1676106671">
          <w:marLeft w:val="547"/>
          <w:marRight w:val="0"/>
          <w:marTop w:val="0"/>
          <w:marBottom w:val="0"/>
          <w:divBdr>
            <w:top w:val="none" w:sz="0" w:space="0" w:color="auto"/>
            <w:left w:val="none" w:sz="0" w:space="0" w:color="auto"/>
            <w:bottom w:val="none" w:sz="0" w:space="0" w:color="auto"/>
            <w:right w:val="none" w:sz="0" w:space="0" w:color="auto"/>
          </w:divBdr>
        </w:div>
        <w:div w:id="1349793065">
          <w:marLeft w:val="547"/>
          <w:marRight w:val="0"/>
          <w:marTop w:val="0"/>
          <w:marBottom w:val="0"/>
          <w:divBdr>
            <w:top w:val="none" w:sz="0" w:space="0" w:color="auto"/>
            <w:left w:val="none" w:sz="0" w:space="0" w:color="auto"/>
            <w:bottom w:val="none" w:sz="0" w:space="0" w:color="auto"/>
            <w:right w:val="none" w:sz="0" w:space="0" w:color="auto"/>
          </w:divBdr>
        </w:div>
        <w:div w:id="237520226">
          <w:marLeft w:val="547"/>
          <w:marRight w:val="0"/>
          <w:marTop w:val="0"/>
          <w:marBottom w:val="0"/>
          <w:divBdr>
            <w:top w:val="none" w:sz="0" w:space="0" w:color="auto"/>
            <w:left w:val="none" w:sz="0" w:space="0" w:color="auto"/>
            <w:bottom w:val="none" w:sz="0" w:space="0" w:color="auto"/>
            <w:right w:val="none" w:sz="0" w:space="0" w:color="auto"/>
          </w:divBdr>
        </w:div>
        <w:div w:id="899906495">
          <w:marLeft w:val="547"/>
          <w:marRight w:val="0"/>
          <w:marTop w:val="0"/>
          <w:marBottom w:val="0"/>
          <w:divBdr>
            <w:top w:val="none" w:sz="0" w:space="0" w:color="auto"/>
            <w:left w:val="none" w:sz="0" w:space="0" w:color="auto"/>
            <w:bottom w:val="none" w:sz="0" w:space="0" w:color="auto"/>
            <w:right w:val="none" w:sz="0" w:space="0" w:color="auto"/>
          </w:divBdr>
        </w:div>
        <w:div w:id="2084526716">
          <w:marLeft w:val="547"/>
          <w:marRight w:val="0"/>
          <w:marTop w:val="0"/>
          <w:marBottom w:val="0"/>
          <w:divBdr>
            <w:top w:val="none" w:sz="0" w:space="0" w:color="auto"/>
            <w:left w:val="none" w:sz="0" w:space="0" w:color="auto"/>
            <w:bottom w:val="none" w:sz="0" w:space="0" w:color="auto"/>
            <w:right w:val="none" w:sz="0" w:space="0" w:color="auto"/>
          </w:divBdr>
        </w:div>
        <w:div w:id="1627463527">
          <w:marLeft w:val="547"/>
          <w:marRight w:val="0"/>
          <w:marTop w:val="0"/>
          <w:marBottom w:val="0"/>
          <w:divBdr>
            <w:top w:val="none" w:sz="0" w:space="0" w:color="auto"/>
            <w:left w:val="none" w:sz="0" w:space="0" w:color="auto"/>
            <w:bottom w:val="none" w:sz="0" w:space="0" w:color="auto"/>
            <w:right w:val="none" w:sz="0" w:space="0" w:color="auto"/>
          </w:divBdr>
        </w:div>
      </w:divsChild>
    </w:div>
    <w:div w:id="1469514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82ED88-BC4E-4BF5-AEF7-094318FC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495</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c:creator>
  <cp:keywords/>
  <dc:description/>
  <cp:lastModifiedBy>rakibul0007@hotmail.com</cp:lastModifiedBy>
  <cp:revision>24</cp:revision>
  <dcterms:created xsi:type="dcterms:W3CDTF">2021-09-07T04:04:00Z</dcterms:created>
  <dcterms:modified xsi:type="dcterms:W3CDTF">2021-09-07T06:07:00Z</dcterms:modified>
</cp:coreProperties>
</file>